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5D3DE" w14:textId="77777777" w:rsidR="00BA79FB" w:rsidRPr="00C4792E" w:rsidRDefault="001D1A09" w:rsidP="00361845">
      <w:pPr>
        <w:widowControl w:val="0"/>
        <w:spacing w:after="0"/>
        <w:jc w:val="right"/>
        <w:rPr>
          <w:rFonts w:cs="Arial Black"/>
          <w:iCs/>
          <w:sz w:val="24"/>
          <w:szCs w:val="24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7CDFC8F" wp14:editId="645EE64B">
                <wp:simplePos x="0" y="0"/>
                <wp:positionH relativeFrom="margin">
                  <wp:posOffset>447675</wp:posOffset>
                </wp:positionH>
                <wp:positionV relativeFrom="paragraph">
                  <wp:posOffset>-123825</wp:posOffset>
                </wp:positionV>
                <wp:extent cx="6229350" cy="104775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154F0D" w14:textId="77777777" w:rsidR="001D1A09" w:rsidRDefault="001D1A09" w:rsidP="00624A39">
                            <w:pPr>
                              <w:pStyle w:val="NoSpacing"/>
                              <w:spacing w:before="40" w:after="560" w:line="216" w:lineRule="auto"/>
                              <w:jc w:val="right"/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</w:pPr>
                          </w:p>
                          <w:p w14:paraId="2086A4A7" w14:textId="77777777" w:rsidR="00361845" w:rsidRPr="00527F5D" w:rsidRDefault="00361845" w:rsidP="00624A39">
                            <w:pPr>
                              <w:pStyle w:val="NoSpacing"/>
                              <w:spacing w:before="40" w:after="560" w:line="216" w:lineRule="auto"/>
                              <w:jc w:val="right"/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</w:pPr>
                            <w:r w:rsidRPr="00527F5D"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t>PORTFOLIO OF EVIDENCE</w:t>
                            </w:r>
                            <w:r w:rsidR="00527F5D" w:rsidRPr="00527F5D"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t xml:space="preserve"> FOR EXPERIENCE</w:t>
                            </w:r>
                            <w:r w:rsidR="00562167" w:rsidRPr="00527F5D"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t xml:space="preserve"> - </w:t>
                            </w:r>
                            <w:r w:rsidRPr="00527F5D"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C7306E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35.25pt;margin-top:-9.75pt;width:490.5pt;height:82.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" stroked="f">
                <v:textbox>
                  <w:txbxContent>
                    <w:p w:rsidR="001D1A09" w:rsidRDefault="001D1A09" w:rsidP="00624A39">
                      <w:pPr>
                        <w:pStyle w:val="NoSpacing"/>
                        <w:spacing w:before="40" w:after="560" w:line="216" w:lineRule="auto"/>
                        <w:jc w:val="right"/>
                        <w:rPr>
                          <w:color w:val="4F81BD" w:themeColor="accent1"/>
                          <w:sz w:val="36"/>
                          <w:szCs w:val="36"/>
                        </w:rPr>
                      </w:pPr>
                    </w:p>
                    <w:p w:rsidR="00361845" w:rsidRPr="00527F5D" w:rsidRDefault="00361845" w:rsidP="00624A39">
                      <w:pPr>
                        <w:pStyle w:val="NoSpacing"/>
                        <w:spacing w:before="40" w:after="560" w:line="216" w:lineRule="auto"/>
                        <w:jc w:val="right"/>
                        <w:rPr>
                          <w:color w:val="4F81BD" w:themeColor="accent1"/>
                          <w:sz w:val="36"/>
                          <w:szCs w:val="36"/>
                        </w:rPr>
                      </w:pPr>
                      <w:r w:rsidRPr="00527F5D">
                        <w:rPr>
                          <w:color w:val="4F81BD" w:themeColor="accent1"/>
                          <w:sz w:val="36"/>
                          <w:szCs w:val="36"/>
                        </w:rPr>
                        <w:t>PORTFOLIO OF EVIDENCE</w:t>
                      </w:r>
                      <w:r w:rsidR="00527F5D" w:rsidRPr="00527F5D">
                        <w:rPr>
                          <w:color w:val="4F81BD" w:themeColor="accent1"/>
                          <w:sz w:val="36"/>
                          <w:szCs w:val="36"/>
                        </w:rPr>
                        <w:t xml:space="preserve"> FOR EXPERIENCE</w:t>
                      </w:r>
                      <w:r w:rsidR="00562167" w:rsidRPr="00527F5D">
                        <w:rPr>
                          <w:color w:val="4F81BD" w:themeColor="accent1"/>
                          <w:sz w:val="36"/>
                          <w:szCs w:val="36"/>
                        </w:rPr>
                        <w:t xml:space="preserve"> - </w:t>
                      </w:r>
                      <w:r w:rsidRPr="00527F5D">
                        <w:rPr>
                          <w:color w:val="4F81BD" w:themeColor="accent1"/>
                          <w:sz w:val="36"/>
                          <w:szCs w:val="36"/>
                        </w:rPr>
                        <w:t>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7F5D">
        <w:rPr>
          <w:noProof/>
          <w:lang w:eastAsia="en-AU"/>
        </w:rPr>
        <w:drawing>
          <wp:anchor distT="0" distB="0" distL="114300" distR="114300" simplePos="0" relativeHeight="251841024" behindDoc="0" locked="0" layoutInCell="1" allowOverlap="1" wp14:anchorId="27B5BE1D" wp14:editId="024B2379">
            <wp:simplePos x="0" y="0"/>
            <wp:positionH relativeFrom="margin">
              <wp:posOffset>-244549</wp:posOffset>
            </wp:positionH>
            <wp:positionV relativeFrom="paragraph">
              <wp:posOffset>-212650</wp:posOffset>
            </wp:positionV>
            <wp:extent cx="2073349" cy="728238"/>
            <wp:effectExtent l="0" t="0" r="317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8"/>
                    <a:stretch/>
                  </pic:blipFill>
                  <pic:spPr bwMode="auto">
                    <a:xfrm>
                      <a:off x="0" y="0"/>
                      <a:ext cx="2100518" cy="737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DDB90C" w14:textId="77777777" w:rsidR="00070E38" w:rsidRDefault="00070E38" w:rsidP="00BE453B">
      <w:pPr>
        <w:pStyle w:val="Heading1"/>
        <w:rPr>
          <w:rFonts w:ascii="Cambria" w:eastAsia="Times New Roman" w:hAnsi="Cambria" w:cs="Times New Roman"/>
          <w:color w:val="2E74B5"/>
        </w:rPr>
      </w:pPr>
    </w:p>
    <w:p w14:paraId="1C10F38D" w14:textId="77777777" w:rsidR="00BE453B" w:rsidRPr="00933900" w:rsidRDefault="00BE453B" w:rsidP="00A12F7F">
      <w:pPr>
        <w:pStyle w:val="Heading1"/>
        <w:spacing w:before="360"/>
        <w:rPr>
          <w:rFonts w:ascii="Cambria" w:eastAsia="Times New Roman" w:hAnsi="Cambria" w:cs="Times New Roman"/>
          <w:color w:val="2E74B5"/>
        </w:rPr>
      </w:pPr>
      <w:r w:rsidRPr="00933900">
        <w:rPr>
          <w:rFonts w:ascii="Cambria" w:eastAsia="Times New Roman" w:hAnsi="Cambria" w:cs="Times New Roman"/>
          <w:color w:val="2E74B5"/>
        </w:rPr>
        <w:t>Applicant Details</w:t>
      </w:r>
    </w:p>
    <w:p w14:paraId="515C3B2B" w14:textId="77777777" w:rsidR="00BE453B" w:rsidRPr="00C4792E" w:rsidRDefault="00BE453B" w:rsidP="00361845">
      <w:pPr>
        <w:tabs>
          <w:tab w:val="left" w:pos="4536"/>
        </w:tabs>
        <w:spacing w:after="0" w:line="240" w:lineRule="auto"/>
        <w:rPr>
          <w:noProof/>
          <w:lang w:eastAsia="en-AU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179C90A2" wp14:editId="6C6548C1">
                <wp:simplePos x="0" y="0"/>
                <wp:positionH relativeFrom="column">
                  <wp:posOffset>3952874</wp:posOffset>
                </wp:positionH>
                <wp:positionV relativeFrom="paragraph">
                  <wp:posOffset>76200</wp:posOffset>
                </wp:positionV>
                <wp:extent cx="2543175" cy="25717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31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32C4D0" w14:textId="77777777" w:rsidR="00361845" w:rsidRDefault="0078617B" w:rsidP="0036184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3E2AA0" id="Text Box 13" o:spid="_x0000_s1027" type="#_x0000_t202" style="position:absolute;margin-left:311.25pt;margin-top:6pt;width:200.25pt;height:20.25pt;z-index:251794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" fillcolor="white [3201]" strokecolor="#4f81bd [3204]" strokeweight=".5pt">
                <v:textbox>
                  <w:txbxContent>
                    <w:p w:rsidR="00361845" w:rsidRDefault="0078617B" w:rsidP="0036184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04A503E9" wp14:editId="4993B56B">
                <wp:simplePos x="0" y="0"/>
                <wp:positionH relativeFrom="column">
                  <wp:posOffset>723900</wp:posOffset>
                </wp:positionH>
                <wp:positionV relativeFrom="paragraph">
                  <wp:posOffset>88265</wp:posOffset>
                </wp:positionV>
                <wp:extent cx="2047875" cy="257175"/>
                <wp:effectExtent l="0" t="0" r="2857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5D2EA" w14:textId="77777777" w:rsidR="00361845" w:rsidRDefault="0078617B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" o:spid="_x0000_s1028" type="#_x0000_t202" style="position:absolute;margin-left:57pt;margin-top:6.95pt;width:161.25pt;height:20.25pt;z-index:251792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" fillcolor="white [3201]" strokecolor="#4f81bd [3204]" strokeweight=".5pt">
                <v:textbox>
                  <w:txbxContent>
                    <w:p w:rsidR="00361845" w:rsidRDefault="0078617B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5A56BD62" w14:textId="77777777" w:rsidR="00BA79FB" w:rsidRPr="00C4792E" w:rsidRDefault="00CB5F5F" w:rsidP="00361845">
      <w:pPr>
        <w:tabs>
          <w:tab w:val="left" w:pos="4536"/>
        </w:tabs>
        <w:spacing w:after="0" w:line="240" w:lineRule="auto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2A3B76B" wp14:editId="1DC04CC7">
                <wp:simplePos x="0" y="0"/>
                <wp:positionH relativeFrom="column">
                  <wp:posOffset>-97155</wp:posOffset>
                </wp:positionH>
                <wp:positionV relativeFrom="paragraph">
                  <wp:posOffset>8840470</wp:posOffset>
                </wp:positionV>
                <wp:extent cx="4220210" cy="491490"/>
                <wp:effectExtent l="0" t="0" r="8890" b="381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0210" cy="491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8A09C4" w14:textId="77777777" w:rsidR="00361845" w:rsidRPr="00876A5F" w:rsidRDefault="00361845" w:rsidP="00BA79FB">
                            <w:pPr>
                              <w:widowControl w:val="0"/>
                              <w:spacing w:after="0" w:line="240" w:lineRule="auto"/>
                              <w:rPr>
                                <w:rFonts w:cs="Arial Black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84381" id="Text Box 12" o:spid="_x0000_s1029" type="#_x0000_t202" style="position:absolute;margin-left:-7.65pt;margin-top:696.1pt;width:332.3pt;height:38.7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" stroked="f">
                <v:textbox>
                  <w:txbxContent>
                    <w:p w:rsidR="00361845" w:rsidRPr="00876A5F" w:rsidRDefault="00361845" w:rsidP="00BA79FB">
                      <w:pPr>
                        <w:widowControl w:val="0"/>
                        <w:spacing w:after="0" w:line="240" w:lineRule="auto"/>
                        <w:rPr>
                          <w:rFonts w:cs="Arial Black"/>
                          <w:b/>
                          <w:bCs/>
                          <w:i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61845" w:rsidRPr="00C4792E">
        <w:rPr>
          <w:noProof/>
          <w:lang w:eastAsia="en-AU"/>
        </w:rPr>
        <w:t xml:space="preserve">First Name: </w:t>
      </w:r>
      <w:r w:rsidR="00853BA3" w:rsidRPr="00C4792E">
        <w:t xml:space="preserve"> </w:t>
      </w:r>
      <w:r w:rsidR="00361845" w:rsidRPr="00C4792E">
        <w:tab/>
        <w:t>Family/Surname:</w:t>
      </w:r>
    </w:p>
    <w:p w14:paraId="4CAC2D7F" w14:textId="77777777" w:rsidR="00853BA3" w:rsidRPr="00C4792E" w:rsidRDefault="00361845" w:rsidP="00361845">
      <w:pPr>
        <w:spacing w:after="0" w:line="240" w:lineRule="auto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99040" behindDoc="0" locked="0" layoutInCell="1" allowOverlap="1" wp14:anchorId="754E3E04" wp14:editId="55AE037B">
                <wp:simplePos x="0" y="0"/>
                <wp:positionH relativeFrom="column">
                  <wp:posOffset>3083442</wp:posOffset>
                </wp:positionH>
                <wp:positionV relativeFrom="paragraph">
                  <wp:posOffset>112661</wp:posOffset>
                </wp:positionV>
                <wp:extent cx="3415768" cy="257175"/>
                <wp:effectExtent l="0" t="0" r="1333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5768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F2DF6A" w14:textId="77777777" w:rsidR="00361845" w:rsidRDefault="0078617B" w:rsidP="0036184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C98A0D" id="Text Box 20" o:spid="_x0000_s1030" type="#_x0000_t202" style="position:absolute;margin-left:242.8pt;margin-top:8.85pt;width:268.95pt;height:20.25pt;z-index:251799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" fillcolor="white [3201]" strokecolor="#4f81bd [3204]" strokeweight=".5pt">
                <v:textbox>
                  <w:txbxContent>
                    <w:p w:rsidR="00361845" w:rsidRDefault="0078617B" w:rsidP="0036184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0FC87268" wp14:editId="17D9C8C4">
                <wp:simplePos x="0" y="0"/>
                <wp:positionH relativeFrom="column">
                  <wp:posOffset>723901</wp:posOffset>
                </wp:positionH>
                <wp:positionV relativeFrom="paragraph">
                  <wp:posOffset>106680</wp:posOffset>
                </wp:positionV>
                <wp:extent cx="1276350" cy="257175"/>
                <wp:effectExtent l="0" t="0" r="1905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E4F0A8" w14:textId="77777777" w:rsidR="00361845" w:rsidRDefault="0078617B" w:rsidP="0036184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6EAC1D" id="Text Box 19" o:spid="_x0000_s1031" type="#_x0000_t202" style="position:absolute;margin-left:57pt;margin-top:8.4pt;width:100.5pt;height:20.25pt;z-index:251796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" fillcolor="white [3201]" strokecolor="#4f81bd [3204]" strokeweight=".5pt">
                <v:textbox>
                  <w:txbxContent>
                    <w:p w:rsidR="00361845" w:rsidRDefault="0078617B" w:rsidP="0036184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045A3343" w14:textId="77777777" w:rsidR="00BA79FB" w:rsidRPr="00C4792E" w:rsidRDefault="00361845" w:rsidP="00527F5D">
      <w:pPr>
        <w:snapToGrid w:val="0"/>
        <w:spacing w:after="0"/>
      </w:pPr>
      <w:r w:rsidRPr="00C4792E">
        <w:t>Student ID</w:t>
      </w:r>
      <w:r w:rsidR="00BA79FB" w:rsidRPr="00C4792E">
        <w:t>:</w:t>
      </w:r>
      <w:r w:rsidRPr="00C4792E">
        <w:rPr>
          <w:noProof/>
          <w:lang w:eastAsia="en-AU"/>
        </w:rPr>
        <w:t xml:space="preserve"> </w:t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="00527F5D">
        <w:rPr>
          <w:noProof/>
          <w:lang w:eastAsia="en-AU"/>
        </w:rPr>
        <w:t xml:space="preserve">SCU Course: </w:t>
      </w:r>
    </w:p>
    <w:p w14:paraId="136D47D1" w14:textId="77777777" w:rsidR="00124ED4" w:rsidRDefault="00124ED4" w:rsidP="00361845">
      <w:pPr>
        <w:snapToGrid w:val="0"/>
        <w:spacing w:after="0"/>
      </w:pPr>
    </w:p>
    <w:p w14:paraId="6268D26C" w14:textId="7B090D53" w:rsidR="00F831C2" w:rsidRPr="0050791D" w:rsidRDefault="00070E38" w:rsidP="00F831C2">
      <w:pPr>
        <w:spacing w:after="0"/>
        <w:rPr>
          <w:i/>
          <w:color w:val="FF0000"/>
          <w:sz w:val="16"/>
          <w:szCs w:val="16"/>
        </w:rPr>
      </w:pPr>
      <w:r>
        <w:rPr>
          <w:i/>
          <w:color w:val="FF0000"/>
          <w:sz w:val="16"/>
          <w:szCs w:val="16"/>
        </w:rPr>
        <w:t>Are you applying</w:t>
      </w:r>
      <w:r w:rsidR="00BE3355">
        <w:rPr>
          <w:i/>
          <w:color w:val="FF0000"/>
          <w:sz w:val="16"/>
          <w:szCs w:val="16"/>
        </w:rPr>
        <w:t xml:space="preserve"> for</w:t>
      </w:r>
      <w:r>
        <w:rPr>
          <w:i/>
          <w:color w:val="FF0000"/>
          <w:sz w:val="16"/>
          <w:szCs w:val="16"/>
        </w:rPr>
        <w:t xml:space="preserve"> </w:t>
      </w:r>
      <w:r w:rsidR="00B12B90">
        <w:rPr>
          <w:i/>
          <w:color w:val="FF0000"/>
          <w:sz w:val="16"/>
          <w:szCs w:val="16"/>
        </w:rPr>
        <w:t>Recognition of Prior Learning (RPL)</w:t>
      </w:r>
      <w:r w:rsidR="00BE3355">
        <w:rPr>
          <w:i/>
          <w:color w:val="FF0000"/>
          <w:sz w:val="16"/>
          <w:szCs w:val="16"/>
        </w:rPr>
        <w:t xml:space="preserve"> and credit award</w:t>
      </w:r>
      <w:r w:rsidR="00B12B90">
        <w:rPr>
          <w:i/>
          <w:color w:val="FF0000"/>
          <w:sz w:val="16"/>
          <w:szCs w:val="16"/>
        </w:rPr>
        <w:t xml:space="preserve"> into </w:t>
      </w:r>
      <w:r>
        <w:rPr>
          <w:i/>
          <w:color w:val="FF0000"/>
          <w:sz w:val="16"/>
          <w:szCs w:val="16"/>
        </w:rPr>
        <w:t xml:space="preserve">more than one unit? </w:t>
      </w:r>
      <w:r w:rsidR="00BE3355">
        <w:rPr>
          <w:i/>
          <w:color w:val="FF0000"/>
          <w:sz w:val="16"/>
          <w:szCs w:val="16"/>
        </w:rPr>
        <w:t>If yes, g</w:t>
      </w:r>
      <w:r>
        <w:rPr>
          <w:i/>
          <w:color w:val="FF0000"/>
          <w:sz w:val="16"/>
          <w:szCs w:val="16"/>
        </w:rPr>
        <w:t>o to</w:t>
      </w:r>
      <w:r w:rsidR="0081116B" w:rsidRPr="0050791D">
        <w:rPr>
          <w:i/>
          <w:color w:val="FF0000"/>
          <w:sz w:val="16"/>
          <w:szCs w:val="16"/>
        </w:rPr>
        <w:t xml:space="preserve"> the</w:t>
      </w:r>
      <w:r>
        <w:rPr>
          <w:i/>
          <w:color w:val="FF0000"/>
          <w:sz w:val="16"/>
          <w:szCs w:val="16"/>
        </w:rPr>
        <w:t xml:space="preserve"> end of the</w:t>
      </w:r>
      <w:r w:rsidR="0081116B" w:rsidRPr="0050791D">
        <w:rPr>
          <w:i/>
          <w:color w:val="FF0000"/>
          <w:sz w:val="16"/>
          <w:szCs w:val="16"/>
        </w:rPr>
        <w:t xml:space="preserve"> form now, </w:t>
      </w:r>
      <w:r w:rsidR="00F831C2" w:rsidRPr="0050791D">
        <w:rPr>
          <w:i/>
          <w:color w:val="FF0000"/>
          <w:sz w:val="16"/>
          <w:szCs w:val="16"/>
        </w:rPr>
        <w:t>insert a page break</w:t>
      </w:r>
      <w:r w:rsidR="0081116B" w:rsidRPr="0050791D">
        <w:rPr>
          <w:i/>
          <w:color w:val="FF0000"/>
          <w:sz w:val="16"/>
          <w:szCs w:val="16"/>
        </w:rPr>
        <w:t xml:space="preserve"> </w:t>
      </w:r>
      <w:r w:rsidR="00F831C2" w:rsidRPr="0050791D">
        <w:rPr>
          <w:i/>
          <w:color w:val="FF0000"/>
          <w:sz w:val="16"/>
          <w:szCs w:val="16"/>
        </w:rPr>
        <w:t>and copy and paste pages 2 – 4</w:t>
      </w:r>
      <w:r w:rsidR="0081116B" w:rsidRPr="0050791D">
        <w:rPr>
          <w:i/>
          <w:color w:val="FF0000"/>
          <w:sz w:val="16"/>
          <w:szCs w:val="16"/>
        </w:rPr>
        <w:t xml:space="preserve"> only, </w:t>
      </w:r>
      <w:r w:rsidR="00BE3355">
        <w:rPr>
          <w:i/>
          <w:color w:val="FF0000"/>
          <w:sz w:val="16"/>
          <w:szCs w:val="16"/>
        </w:rPr>
        <w:t>as often</w:t>
      </w:r>
      <w:r w:rsidR="0081116B" w:rsidRPr="0050791D">
        <w:rPr>
          <w:i/>
          <w:color w:val="FF0000"/>
          <w:sz w:val="16"/>
          <w:szCs w:val="16"/>
        </w:rPr>
        <w:t xml:space="preserve"> as required</w:t>
      </w:r>
      <w:r w:rsidR="00F831C2" w:rsidRPr="0050791D">
        <w:rPr>
          <w:i/>
          <w:color w:val="FF0000"/>
          <w:sz w:val="16"/>
          <w:szCs w:val="16"/>
        </w:rPr>
        <w:t>.</w:t>
      </w:r>
    </w:p>
    <w:p w14:paraId="6A5D6D99" w14:textId="77777777" w:rsidR="00933900" w:rsidRPr="00933900" w:rsidRDefault="00933900" w:rsidP="00933900">
      <w:pPr>
        <w:pStyle w:val="Heading1"/>
        <w:rPr>
          <w:rFonts w:ascii="Cambria" w:eastAsia="Times New Roman" w:hAnsi="Cambria" w:cs="Times New Roman"/>
          <w:color w:val="2E74B5"/>
        </w:rPr>
      </w:pPr>
      <w:r w:rsidRPr="00933900">
        <w:rPr>
          <w:rFonts w:ascii="Cambria" w:eastAsia="Times New Roman" w:hAnsi="Cambria" w:cs="Times New Roman"/>
          <w:color w:val="2E74B5"/>
        </w:rPr>
        <w:t>Checklist</w:t>
      </w:r>
      <w:r w:rsidR="00617894">
        <w:rPr>
          <w:rFonts w:ascii="Cambria" w:eastAsia="Times New Roman" w:hAnsi="Cambria" w:cs="Times New Roman"/>
          <w:color w:val="2E74B5"/>
        </w:rPr>
        <w:t>:</w:t>
      </w:r>
      <w:r w:rsidRPr="00933900">
        <w:rPr>
          <w:rFonts w:ascii="Cambria" w:eastAsia="Times New Roman" w:hAnsi="Cambria" w:cs="Times New Roman"/>
          <w:color w:val="2E74B5"/>
        </w:rPr>
        <w:t xml:space="preserve"> </w:t>
      </w:r>
    </w:p>
    <w:p w14:paraId="1D4263CC" w14:textId="77777777" w:rsidR="00BA79FB" w:rsidRDefault="00124ED4" w:rsidP="00070E38">
      <w:pPr>
        <w:snapToGrid w:val="0"/>
        <w:spacing w:after="0"/>
        <w:ind w:right="-755"/>
      </w:pPr>
      <w:r w:rsidRPr="00C4792E">
        <w:t>I have:</w:t>
      </w:r>
    </w:p>
    <w:p w14:paraId="16FB3B17" w14:textId="7655D0B7" w:rsidR="00846029" w:rsidRDefault="00070E38" w:rsidP="00070E38">
      <w:pPr>
        <w:snapToGrid w:val="0"/>
        <w:spacing w:before="240" w:after="240"/>
        <w:ind w:left="426" w:right="-24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8F7B789" wp14:editId="7248BC50">
                <wp:simplePos x="0" y="0"/>
                <wp:positionH relativeFrom="column">
                  <wp:posOffset>9525</wp:posOffset>
                </wp:positionH>
                <wp:positionV relativeFrom="paragraph">
                  <wp:posOffset>128905</wp:posOffset>
                </wp:positionV>
                <wp:extent cx="171450" cy="16192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D969FF" id="Rectangle 10" o:spid="_x0000_s1026" style="position:absolute;margin-left:.75pt;margin-top:10.15pt;width:13.5pt;height:12.75p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" strokecolor="#4f81bd [3204]">
                <v:textbox inset="5.85pt,.7pt,5.85pt,.7pt"/>
              </v:rect>
            </w:pict>
          </mc:Fallback>
        </mc:AlternateContent>
      </w:r>
      <w:r w:rsidR="00BE3355">
        <w:rPr>
          <w:noProof/>
          <w:lang w:eastAsia="en-AU"/>
        </w:rPr>
        <w:t>C</w:t>
      </w:r>
      <w:proofErr w:type="spellStart"/>
      <w:r w:rsidR="00EF4551">
        <w:t>arefully</w:t>
      </w:r>
      <w:proofErr w:type="spellEnd"/>
      <w:r w:rsidR="00EF4551">
        <w:t xml:space="preserve"> read the</w:t>
      </w:r>
      <w:r w:rsidR="00846029">
        <w:t>:</w:t>
      </w:r>
    </w:p>
    <w:p w14:paraId="3F169AC0" w14:textId="67DC6DFB" w:rsidR="00846029" w:rsidRDefault="00846029" w:rsidP="00846029">
      <w:pPr>
        <w:pStyle w:val="ListParagraph"/>
        <w:numPr>
          <w:ilvl w:val="0"/>
          <w:numId w:val="39"/>
        </w:numPr>
        <w:snapToGrid w:val="0"/>
        <w:spacing w:before="240" w:after="240"/>
        <w:ind w:right="-24"/>
      </w:pPr>
      <w:r>
        <w:t>RPL Guide for my course</w:t>
      </w:r>
      <w:r w:rsidR="00BE3355">
        <w:t xml:space="preserve"> (if applicable)</w:t>
      </w:r>
      <w:r>
        <w:t xml:space="preserve">; and </w:t>
      </w:r>
    </w:p>
    <w:p w14:paraId="613B96D5" w14:textId="20AC7620" w:rsidR="00EF4551" w:rsidRPr="00C4792E" w:rsidRDefault="00BE3355" w:rsidP="00846029">
      <w:pPr>
        <w:pStyle w:val="ListParagraph"/>
        <w:numPr>
          <w:ilvl w:val="0"/>
          <w:numId w:val="39"/>
        </w:numPr>
        <w:snapToGrid w:val="0"/>
        <w:spacing w:before="240" w:after="240"/>
        <w:ind w:right="-24"/>
      </w:pPr>
      <w:r>
        <w:t>T</w:t>
      </w:r>
      <w:r w:rsidR="00846029">
        <w:t>he</w:t>
      </w:r>
      <w:r w:rsidR="00EF4551" w:rsidRPr="00846029">
        <w:rPr>
          <w:rStyle w:val="apple-converted-space"/>
          <w:rFonts w:ascii="inherit" w:hAnsi="inherit" w:cs="Arial"/>
          <w:color w:val="222222"/>
          <w:sz w:val="19"/>
          <w:szCs w:val="19"/>
        </w:rPr>
        <w:t xml:space="preserve"> </w:t>
      </w:r>
      <w:hyperlink r:id="rId9" w:history="1">
        <w:r w:rsidR="00EF4551" w:rsidRPr="00DE5D94">
          <w:rPr>
            <w:rStyle w:val="Hyperlink"/>
          </w:rPr>
          <w:t>Portfolio of Evidence</w:t>
        </w:r>
        <w:r w:rsidR="00527F5D">
          <w:rPr>
            <w:rStyle w:val="Hyperlink"/>
          </w:rPr>
          <w:t xml:space="preserve"> </w:t>
        </w:r>
        <w:r w:rsidR="00527F5D">
          <w:rPr>
            <w:rStyle w:val="Hyperlink"/>
          </w:rPr>
          <w:t>for Experience</w:t>
        </w:r>
        <w:r w:rsidR="00EF4551" w:rsidRPr="00DE5D94">
          <w:rPr>
            <w:rStyle w:val="Hyperlink"/>
          </w:rPr>
          <w:t xml:space="preserve"> - Guidelines</w:t>
        </w:r>
      </w:hyperlink>
      <w:r w:rsidR="00EF4551" w:rsidRPr="00C4792E">
        <w:t xml:space="preserve"> </w:t>
      </w:r>
      <w:r w:rsidR="00933900">
        <w:rPr>
          <w:rFonts w:ascii="inherit" w:hAnsi="inherit" w:cs="Arial"/>
          <w:noProof/>
          <w:color w:val="222222"/>
          <w:sz w:val="19"/>
          <w:szCs w:val="19"/>
          <w:lang w:eastAsia="en-AU"/>
        </w:rPr>
        <w:drawing>
          <wp:inline distT="0" distB="0" distL="0" distR="0" wp14:anchorId="6B6D3615" wp14:editId="57C0A88E">
            <wp:extent cx="153035" cy="153035"/>
            <wp:effectExtent l="0" t="0" r="0" b="0"/>
            <wp:docPr id="14" name="Picture 14" descr="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D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vailable at </w:t>
      </w:r>
      <w:hyperlink r:id="rId11" w:history="1">
        <w:r w:rsidRPr="00BE3355">
          <w:rPr>
            <w:rStyle w:val="Hyperlink"/>
          </w:rPr>
          <w:t xml:space="preserve">How to </w:t>
        </w:r>
        <w:r>
          <w:rPr>
            <w:rStyle w:val="Hyperlink"/>
          </w:rPr>
          <w:t>a</w:t>
        </w:r>
        <w:r w:rsidRPr="00BE3355">
          <w:rPr>
            <w:rStyle w:val="Hyperlink"/>
          </w:rPr>
          <w:t>p</w:t>
        </w:r>
        <w:r>
          <w:rPr>
            <w:rStyle w:val="Hyperlink"/>
          </w:rPr>
          <w:t>ply</w:t>
        </w:r>
      </w:hyperlink>
      <w:r w:rsidR="00933900">
        <w:t xml:space="preserve">; </w:t>
      </w:r>
      <w:r w:rsidR="00EF4551" w:rsidRPr="00846029">
        <w:rPr>
          <w:b/>
          <w:u w:val="single"/>
        </w:rPr>
        <w:t>PLUS</w:t>
      </w:r>
    </w:p>
    <w:p w14:paraId="46165679" w14:textId="107B8136" w:rsidR="0050791D" w:rsidRDefault="00853BA3" w:rsidP="00CF4B1E">
      <w:pPr>
        <w:shd w:val="clear" w:color="auto" w:fill="FFFFFF"/>
        <w:spacing w:before="100" w:beforeAutospacing="1" w:after="100" w:afterAutospacing="1" w:line="240" w:lineRule="auto"/>
        <w:ind w:left="426" w:right="-613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150F4334" wp14:editId="0591DFC9">
                <wp:simplePos x="0" y="0"/>
                <wp:positionH relativeFrom="column">
                  <wp:posOffset>0</wp:posOffset>
                </wp:positionH>
                <wp:positionV relativeFrom="paragraph">
                  <wp:posOffset>14605</wp:posOffset>
                </wp:positionV>
                <wp:extent cx="171450" cy="161925"/>
                <wp:effectExtent l="0" t="0" r="19050" b="2857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DB5748" id="Rectangle 18" o:spid="_x0000_s1026" style="position:absolute;margin-left:0;margin-top:1.15pt;width:13.5pt;height:12.75pt;z-index: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" strokecolor="#4f81bd [3204]">
                <v:textbox inset="5.85pt,.7pt,5.85pt,.7pt"/>
              </v:rect>
            </w:pict>
          </mc:Fallback>
        </mc:AlternateContent>
      </w:r>
      <w:r w:rsidR="00BE3355">
        <w:rPr>
          <w:color w:val="252525"/>
          <w:sz w:val="21"/>
          <w:szCs w:val="21"/>
          <w:lang w:eastAsia="en-AU"/>
        </w:rPr>
        <w:t>P</w:t>
      </w:r>
      <w:r w:rsidR="00CF4B1E">
        <w:rPr>
          <w:color w:val="252525"/>
          <w:sz w:val="21"/>
          <w:szCs w:val="21"/>
          <w:lang w:eastAsia="en-AU"/>
        </w:rPr>
        <w:t xml:space="preserve">rior </w:t>
      </w:r>
      <w:r w:rsidR="00CF4B1E" w:rsidRPr="0020109F">
        <w:rPr>
          <w:color w:val="252525"/>
          <w:sz w:val="21"/>
          <w:szCs w:val="21"/>
          <w:lang w:eastAsia="en-AU"/>
        </w:rPr>
        <w:t xml:space="preserve">learning gained through years </w:t>
      </w:r>
      <w:r w:rsidR="00A12F7F">
        <w:rPr>
          <w:color w:val="252525"/>
          <w:sz w:val="21"/>
          <w:szCs w:val="21"/>
          <w:lang w:eastAsia="en-AU"/>
        </w:rPr>
        <w:t xml:space="preserve">of </w:t>
      </w:r>
      <w:r w:rsidR="00CF4B1E" w:rsidRPr="0020109F">
        <w:rPr>
          <w:color w:val="252525"/>
          <w:sz w:val="21"/>
          <w:szCs w:val="21"/>
          <w:lang w:eastAsia="en-AU"/>
        </w:rPr>
        <w:t>experience, professional standing or performance</w:t>
      </w:r>
      <w:r w:rsidR="00CF4B1E">
        <w:rPr>
          <w:color w:val="252525"/>
          <w:sz w:val="21"/>
          <w:szCs w:val="21"/>
          <w:lang w:eastAsia="en-AU"/>
        </w:rPr>
        <w:t xml:space="preserve"> </w:t>
      </w:r>
      <w:r w:rsidR="00624A39">
        <w:t xml:space="preserve">that </w:t>
      </w:r>
      <w:r w:rsidR="0050791D">
        <w:t>remains current</w:t>
      </w:r>
      <w:r w:rsidR="0012441B">
        <w:t xml:space="preserve">; </w:t>
      </w:r>
      <w:r w:rsidR="0012441B" w:rsidRPr="0012441B">
        <w:rPr>
          <w:b/>
          <w:u w:val="single"/>
        </w:rPr>
        <w:t>PLUS</w:t>
      </w:r>
      <w:r w:rsidR="0050791D">
        <w:t xml:space="preserve"> </w:t>
      </w:r>
    </w:p>
    <w:p w14:paraId="62004BC7" w14:textId="29B74B0B" w:rsidR="00817301" w:rsidRDefault="00A12F7F" w:rsidP="00817301">
      <w:pPr>
        <w:snapToGrid w:val="0"/>
        <w:spacing w:before="240" w:after="120"/>
        <w:ind w:left="425" w:right="-24"/>
        <w:rPr>
          <w:noProof/>
          <w:lang w:eastAsia="en-AU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4842D6D8" wp14:editId="4738F87B">
                <wp:simplePos x="0" y="0"/>
                <wp:positionH relativeFrom="column">
                  <wp:posOffset>-3810</wp:posOffset>
                </wp:positionH>
                <wp:positionV relativeFrom="paragraph">
                  <wp:posOffset>40005</wp:posOffset>
                </wp:positionV>
                <wp:extent cx="171450" cy="161925"/>
                <wp:effectExtent l="0" t="0" r="1905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6BCAB4" id="Rectangle 2" o:spid="_x0000_s1026" style="position:absolute;margin-left:-.3pt;margin-top:3.15pt;width:13.5pt;height:12.75pt;z-index:25179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" strokecolor="#4f81bd [3204]">
                <v:textbox inset="5.85pt,.7pt,5.85pt,.7pt"/>
              </v:rect>
            </w:pict>
          </mc:Fallback>
        </mc:AlternateContent>
      </w:r>
      <w:r w:rsidR="00BE3355">
        <w:rPr>
          <w:noProof/>
          <w:lang w:eastAsia="en-AU"/>
        </w:rPr>
        <w:t>V</w:t>
      </w:r>
      <w:r w:rsidR="00817301" w:rsidRPr="00C4792E">
        <w:rPr>
          <w:noProof/>
          <w:lang w:eastAsia="en-AU"/>
        </w:rPr>
        <w:t>erif</w:t>
      </w:r>
      <w:r w:rsidR="008260C6">
        <w:rPr>
          <w:noProof/>
          <w:lang w:eastAsia="en-AU"/>
        </w:rPr>
        <w:t>ied</w:t>
      </w:r>
      <w:r w:rsidR="00817301" w:rsidRPr="00C4792E">
        <w:rPr>
          <w:noProof/>
          <w:lang w:eastAsia="en-AU"/>
        </w:rPr>
        <w:t xml:space="preserve"> </w:t>
      </w:r>
      <w:r w:rsidR="00BE3355">
        <w:rPr>
          <w:noProof/>
          <w:lang w:eastAsia="en-AU"/>
        </w:rPr>
        <w:t>my statements</w:t>
      </w:r>
      <w:r w:rsidR="008260C6">
        <w:rPr>
          <w:noProof/>
          <w:lang w:eastAsia="en-AU"/>
        </w:rPr>
        <w:t xml:space="preserve"> about my</w:t>
      </w:r>
      <w:r w:rsidR="00CF4B1E">
        <w:rPr>
          <w:noProof/>
          <w:lang w:eastAsia="en-AU"/>
        </w:rPr>
        <w:t xml:space="preserve"> current </w:t>
      </w:r>
      <w:r w:rsidR="008260C6">
        <w:rPr>
          <w:noProof/>
          <w:lang w:eastAsia="en-AU"/>
        </w:rPr>
        <w:t xml:space="preserve">knowledge, skills and experience </w:t>
      </w:r>
      <w:r w:rsidR="00BE3355">
        <w:rPr>
          <w:noProof/>
          <w:lang w:eastAsia="en-AU"/>
        </w:rPr>
        <w:t>with</w:t>
      </w:r>
      <w:r w:rsidR="00817301" w:rsidRPr="00C4792E">
        <w:rPr>
          <w:noProof/>
          <w:lang w:eastAsia="en-AU"/>
        </w:rPr>
        <w:t xml:space="preserve"> the signature </w:t>
      </w:r>
      <w:r w:rsidR="00817301">
        <w:rPr>
          <w:noProof/>
          <w:lang w:eastAsia="en-AU"/>
        </w:rPr>
        <w:t xml:space="preserve">and contact details </w:t>
      </w:r>
      <w:r w:rsidR="00817301" w:rsidRPr="00C4792E">
        <w:rPr>
          <w:noProof/>
          <w:lang w:eastAsia="en-AU"/>
        </w:rPr>
        <w:t xml:space="preserve">of </w:t>
      </w:r>
      <w:r w:rsidR="00CF4B1E">
        <w:rPr>
          <w:noProof/>
          <w:lang w:eastAsia="en-AU"/>
        </w:rPr>
        <w:t>a</w:t>
      </w:r>
      <w:r w:rsidR="00817301">
        <w:rPr>
          <w:noProof/>
          <w:lang w:eastAsia="en-AU"/>
        </w:rPr>
        <w:t xml:space="preserve"> qualified</w:t>
      </w:r>
      <w:r w:rsidR="00817301" w:rsidRPr="00C4792E">
        <w:rPr>
          <w:noProof/>
          <w:lang w:eastAsia="en-AU"/>
        </w:rPr>
        <w:t xml:space="preserve"> supervisor/trainer</w:t>
      </w:r>
      <w:r w:rsidR="00BE3355">
        <w:rPr>
          <w:noProof/>
          <w:lang w:eastAsia="en-AU"/>
        </w:rPr>
        <w:t xml:space="preserve">; </w:t>
      </w:r>
      <w:r w:rsidR="00BE3355" w:rsidRPr="00BE3355">
        <w:rPr>
          <w:b/>
          <w:u w:val="single"/>
        </w:rPr>
        <w:t>PLUS</w:t>
      </w:r>
    </w:p>
    <w:p w14:paraId="4067F9BE" w14:textId="333EE40F" w:rsidR="00817301" w:rsidRDefault="001D1A09" w:rsidP="008260C6">
      <w:pPr>
        <w:snapToGrid w:val="0"/>
        <w:spacing w:before="240" w:after="120"/>
        <w:ind w:left="426" w:right="-755"/>
        <w:rPr>
          <w:noProof/>
          <w:lang w:eastAsia="en-AU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58432" behindDoc="0" locked="0" layoutInCell="1" allowOverlap="1" wp14:anchorId="6FA1629E" wp14:editId="1D5142BC">
                <wp:simplePos x="0" y="0"/>
                <wp:positionH relativeFrom="column">
                  <wp:posOffset>9525</wp:posOffset>
                </wp:positionH>
                <wp:positionV relativeFrom="paragraph">
                  <wp:posOffset>66675</wp:posOffset>
                </wp:positionV>
                <wp:extent cx="171450" cy="161925"/>
                <wp:effectExtent l="0" t="0" r="19050" b="2857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A8D33" id="Rectangle 15" o:spid="_x0000_s1026" style="position:absolute;margin-left:.75pt;margin-top:5.25pt;width:13.5pt;height:12.75pt;z-index:2518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" strokecolor="#4f81bd [3204]">
                <v:textbox inset="5.85pt,.7pt,5.85pt,.7pt"/>
              </v:rect>
            </w:pict>
          </mc:Fallback>
        </mc:AlternateContent>
      </w:r>
      <w:r w:rsidR="00BE3355">
        <w:rPr>
          <w:noProof/>
          <w:lang w:eastAsia="en-AU"/>
        </w:rPr>
        <w:t>L</w:t>
      </w:r>
      <w:r w:rsidR="008260C6">
        <w:rPr>
          <w:noProof/>
          <w:lang w:eastAsia="en-AU"/>
        </w:rPr>
        <w:t xml:space="preserve">isted a range </w:t>
      </w:r>
      <w:r w:rsidR="00817301">
        <w:t xml:space="preserve">of </w:t>
      </w:r>
      <w:hyperlink r:id="rId12" w:history="1">
        <w:r w:rsidR="00817301" w:rsidRPr="00DE5D94">
          <w:rPr>
            <w:rStyle w:val="Hyperlink"/>
          </w:rPr>
          <w:t>supporting do</w:t>
        </w:r>
        <w:r w:rsidR="00817301" w:rsidRPr="00DE5D94">
          <w:rPr>
            <w:rStyle w:val="Hyperlink"/>
          </w:rPr>
          <w:t>c</w:t>
        </w:r>
        <w:r w:rsidR="00817301" w:rsidRPr="00DE5D94">
          <w:rPr>
            <w:rStyle w:val="Hyperlink"/>
          </w:rPr>
          <w:t>uments</w:t>
        </w:r>
      </w:hyperlink>
      <w:r w:rsidR="00817301">
        <w:rPr>
          <w:noProof/>
          <w:lang w:eastAsia="en-AU"/>
        </w:rPr>
        <w:t xml:space="preserve"> </w:t>
      </w:r>
      <w:r w:rsidR="008260C6">
        <w:rPr>
          <w:noProof/>
          <w:lang w:eastAsia="en-AU"/>
        </w:rPr>
        <w:t xml:space="preserve">as Appendicies to support my application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817301" w:rsidRPr="00C4792E" w14:paraId="095F5F63" w14:textId="77777777" w:rsidTr="002B4491">
        <w:trPr>
          <w:trHeight w:val="684"/>
        </w:trPr>
        <w:tc>
          <w:tcPr>
            <w:tcW w:w="10343" w:type="dxa"/>
          </w:tcPr>
          <w:p w14:paraId="6FE4CFCD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</w:t>
            </w:r>
            <w:r>
              <w:rPr>
                <w:rFonts w:cs="Calibri"/>
                <w:iCs/>
                <w:color w:val="808080" w:themeColor="background1" w:themeShade="80"/>
              </w:rPr>
              <w:t>, for example:</w:t>
            </w:r>
          </w:p>
          <w:p w14:paraId="3804ED40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Appendix A – Resume/Curriculum Vitae &lt;insert company name&gt;</w:t>
            </w:r>
          </w:p>
          <w:p w14:paraId="300E7ACE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Appendix B – Position Description &lt;insert company name&gt;</w:t>
            </w:r>
          </w:p>
          <w:p w14:paraId="368A0069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Appendix C – Performance Review &lt;insert company name&gt;</w:t>
            </w:r>
          </w:p>
          <w:p w14:paraId="673E923C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Appendix D – Clinical/Service Hours Records &lt;insert company name&gt;</w:t>
            </w:r>
          </w:p>
          <w:p w14:paraId="667CFCAF" w14:textId="77777777" w:rsidR="00817301" w:rsidRPr="00C4792E" w:rsidRDefault="00817301" w:rsidP="002B4491">
            <w:pPr>
              <w:widowControl w:val="0"/>
              <w:autoSpaceDE w:val="0"/>
              <w:autoSpaceDN w:val="0"/>
              <w:adjustRightInd w:val="0"/>
              <w:spacing w:before="120" w:after="12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Appendix E – Work Samples &lt;insert company name&gt;</w:t>
            </w:r>
            <w:r>
              <w:rPr>
                <w:rFonts w:cs="Calibri"/>
                <w:iCs/>
                <w:color w:val="808080" w:themeColor="background1" w:themeShade="80"/>
              </w:rPr>
              <w:t>]</w:t>
            </w:r>
          </w:p>
          <w:p w14:paraId="63F6AD33" w14:textId="77777777" w:rsidR="00817301" w:rsidRPr="00C4792E" w:rsidRDefault="00817301" w:rsidP="002B4491">
            <w:pPr>
              <w:snapToGrid w:val="0"/>
              <w:spacing w:before="120" w:after="120"/>
              <w:ind w:right="-612"/>
              <w:jc w:val="center"/>
              <w:rPr>
                <w:i/>
                <w:color w:val="FF0000"/>
              </w:rPr>
            </w:pPr>
            <w:r w:rsidRPr="00617894">
              <w:rPr>
                <w:i/>
                <w:color w:val="FF0000"/>
                <w:sz w:val="16"/>
                <w:szCs w:val="16"/>
              </w:rPr>
              <w:t>Please amend by adding or removing documents to suit your circumstance</w:t>
            </w:r>
            <w:r w:rsidRPr="00617894">
              <w:rPr>
                <w:sz w:val="16"/>
                <w:szCs w:val="16"/>
              </w:rPr>
              <w:t>;</w:t>
            </w:r>
            <w:r w:rsidRPr="00C4792E">
              <w:t xml:space="preserve"> </w:t>
            </w:r>
            <w:r w:rsidRPr="00C4792E">
              <w:rPr>
                <w:b/>
                <w:u w:val="single"/>
              </w:rPr>
              <w:t>PLUS</w:t>
            </w:r>
          </w:p>
        </w:tc>
      </w:tr>
    </w:tbl>
    <w:p w14:paraId="2ADB14FC" w14:textId="66DE2657" w:rsidR="00F56C00" w:rsidRDefault="00846029" w:rsidP="00A12F7F">
      <w:pPr>
        <w:snapToGrid w:val="0"/>
        <w:spacing w:before="240" w:after="240"/>
        <w:ind w:left="426" w:right="-307"/>
        <w:rPr>
          <w:b/>
          <w:u w:val="single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5179D92C" wp14:editId="4A8D53A3">
                <wp:simplePos x="0" y="0"/>
                <wp:positionH relativeFrom="column">
                  <wp:posOffset>57150</wp:posOffset>
                </wp:positionH>
                <wp:positionV relativeFrom="paragraph">
                  <wp:posOffset>139065</wp:posOffset>
                </wp:positionV>
                <wp:extent cx="171450" cy="161925"/>
                <wp:effectExtent l="0" t="0" r="19050" b="2857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5692ED" id="Rectangle 7" o:spid="_x0000_s1026" style="position:absolute;margin-left:4.5pt;margin-top:10.95pt;width:13.5pt;height:12.75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" strokecolor="#4f81bd [3204]">
                <v:textbox inset="5.85pt,.7pt,5.85pt,.7pt"/>
              </v:rect>
            </w:pict>
          </mc:Fallback>
        </mc:AlternateContent>
      </w:r>
      <w:r w:rsidR="00BE3355">
        <w:rPr>
          <w:noProof/>
          <w:lang w:eastAsia="en-AU"/>
        </w:rPr>
        <w:t>S</w:t>
      </w:r>
      <w:r w:rsidR="001D1A09">
        <w:rPr>
          <w:noProof/>
          <w:lang w:eastAsia="en-AU"/>
        </w:rPr>
        <w:t xml:space="preserve">igned the declaration below </w:t>
      </w:r>
      <w:r w:rsidR="00BE3355">
        <w:rPr>
          <w:noProof/>
          <w:lang w:eastAsia="en-AU"/>
        </w:rPr>
        <w:t xml:space="preserve">and will </w:t>
      </w:r>
      <w:r w:rsidR="001D1A09">
        <w:rPr>
          <w:noProof/>
          <w:lang w:eastAsia="en-AU"/>
        </w:rPr>
        <w:t xml:space="preserve">upload </w:t>
      </w:r>
      <w:r w:rsidR="00A12F7F">
        <w:rPr>
          <w:noProof/>
          <w:lang w:eastAsia="en-AU"/>
        </w:rPr>
        <w:t xml:space="preserve">this form and the </w:t>
      </w:r>
      <w:r w:rsidR="008260C6">
        <w:rPr>
          <w:noProof/>
          <w:lang w:eastAsia="en-AU"/>
        </w:rPr>
        <w:t>supporting document</w:t>
      </w:r>
      <w:r w:rsidR="00A12F7F">
        <w:rPr>
          <w:noProof/>
          <w:lang w:eastAsia="en-AU"/>
        </w:rPr>
        <w:t>s</w:t>
      </w:r>
      <w:r w:rsidR="008260C6">
        <w:rPr>
          <w:noProof/>
          <w:lang w:eastAsia="en-AU"/>
        </w:rPr>
        <w:t xml:space="preserve"> </w:t>
      </w:r>
      <w:r w:rsidR="00A12F7F">
        <w:rPr>
          <w:noProof/>
          <w:lang w:eastAsia="en-AU"/>
        </w:rPr>
        <w:t>with</w:t>
      </w:r>
      <w:r w:rsidR="008260C6">
        <w:rPr>
          <w:noProof/>
          <w:lang w:eastAsia="en-AU"/>
        </w:rPr>
        <w:t xml:space="preserve"> my</w:t>
      </w:r>
      <w:r w:rsidR="00BE3355">
        <w:rPr>
          <w:noProof/>
          <w:lang w:eastAsia="en-AU"/>
        </w:rPr>
        <w:t xml:space="preserve"> application for admission or</w:t>
      </w:r>
      <w:r w:rsidR="008260C6" w:rsidRPr="00C4792E">
        <w:rPr>
          <w:noProof/>
          <w:lang w:eastAsia="en-AU"/>
        </w:rPr>
        <w:t xml:space="preserve"> </w:t>
      </w:r>
      <w:hyperlink r:id="rId13" w:history="1">
        <w:r w:rsidR="008260C6" w:rsidRPr="00A12F7F">
          <w:rPr>
            <w:rStyle w:val="Hyperlink"/>
          </w:rPr>
          <w:t>A</w:t>
        </w:r>
        <w:r w:rsidR="00A12F7F" w:rsidRPr="00A12F7F">
          <w:rPr>
            <w:rStyle w:val="Hyperlink"/>
          </w:rPr>
          <w:t>dvanced Standing</w:t>
        </w:r>
      </w:hyperlink>
      <w:r w:rsidR="008260C6" w:rsidRPr="00C4792E">
        <w:t xml:space="preserve"> </w:t>
      </w:r>
      <w:r w:rsidR="00BE3355">
        <w:t xml:space="preserve">at </w:t>
      </w:r>
      <w:r w:rsidR="008260C6" w:rsidRPr="00C4792E">
        <w:t>least one</w:t>
      </w:r>
      <w:r w:rsidR="008260C6">
        <w:t xml:space="preserve"> </w:t>
      </w:r>
      <w:r w:rsidR="008260C6" w:rsidRPr="00C4792E">
        <w:t>month before commencement</w:t>
      </w:r>
      <w:r w:rsidR="008260C6">
        <w:t xml:space="preserve"> for coursework units or </w:t>
      </w:r>
      <w:r w:rsidR="00BE3355">
        <w:t>four</w:t>
      </w:r>
      <w:r w:rsidR="008260C6">
        <w:t xml:space="preserve"> months before field placement</w:t>
      </w:r>
      <w:r w:rsidR="00BE3355">
        <w:t>/internship</w:t>
      </w:r>
      <w:r w:rsidR="008260C6">
        <w:t xml:space="preserve"> units</w:t>
      </w:r>
      <w:r w:rsidR="008260C6" w:rsidRPr="00C4792E">
        <w:t xml:space="preserve">; </w:t>
      </w:r>
      <w:r w:rsidR="008260C6" w:rsidRPr="00C4792E">
        <w:rPr>
          <w:b/>
          <w:u w:val="single"/>
        </w:rPr>
        <w:t>PLUS</w:t>
      </w:r>
    </w:p>
    <w:p w14:paraId="31C0CDFB" w14:textId="7371B291" w:rsidR="00B12B90" w:rsidRDefault="00B12B90" w:rsidP="00B12B90">
      <w:pPr>
        <w:spacing w:after="0"/>
        <w:rPr>
          <w:noProof/>
          <w:lang w:eastAsia="en-AU"/>
        </w:rPr>
      </w:pPr>
      <w:r>
        <w:rPr>
          <w:rFonts w:cs="Calibri"/>
        </w:rPr>
        <w:t>I declare that t</w:t>
      </w:r>
      <w:r w:rsidRPr="00C4792E">
        <w:rPr>
          <w:rFonts w:cs="Calibri"/>
        </w:rPr>
        <w:t xml:space="preserve">he statements in this portfolio and </w:t>
      </w:r>
      <w:r w:rsidR="00BE3355">
        <w:rPr>
          <w:rFonts w:cs="Calibri"/>
        </w:rPr>
        <w:t xml:space="preserve">the </w:t>
      </w:r>
      <w:r w:rsidRPr="00C4792E">
        <w:rPr>
          <w:rFonts w:cs="Calibri"/>
        </w:rPr>
        <w:t xml:space="preserve">evidence are </w:t>
      </w:r>
      <w:r>
        <w:rPr>
          <w:rFonts w:cs="Calibri"/>
        </w:rPr>
        <w:t>genuine and factual</w:t>
      </w:r>
      <w:r w:rsidRPr="00C4792E">
        <w:rPr>
          <w:rFonts w:cs="Calibri"/>
        </w:rPr>
        <w:t>.</w:t>
      </w:r>
      <w:r w:rsidRPr="000E5081">
        <w:rPr>
          <w:noProof/>
          <w:lang w:eastAsia="en-AU"/>
        </w:rPr>
        <w:t xml:space="preserve"> </w:t>
      </w:r>
    </w:p>
    <w:p w14:paraId="4CAAE622" w14:textId="77777777" w:rsidR="001D1A09" w:rsidRDefault="00B12B90" w:rsidP="00B12B90">
      <w:pPr>
        <w:pStyle w:val="Heading1"/>
        <w:spacing w:before="120" w:after="120"/>
      </w:pPr>
      <w:r w:rsidRPr="00617894">
        <w:rPr>
          <w:rFonts w:ascii="Cambria" w:eastAsia="Times New Roman" w:hAnsi="Cambria" w:cs="Times New Roman"/>
          <w:noProof/>
          <w:color w:val="2E74B5"/>
          <w:lang w:eastAsia="en-AU"/>
        </w:rPr>
        <w:drawing>
          <wp:anchor distT="0" distB="0" distL="114300" distR="114300" simplePos="0" relativeHeight="251832832" behindDoc="0" locked="0" layoutInCell="1" allowOverlap="1" wp14:anchorId="2ACE6836" wp14:editId="4B80AAD8">
            <wp:simplePos x="0" y="0"/>
            <wp:positionH relativeFrom="column">
              <wp:posOffset>5436953</wp:posOffset>
            </wp:positionH>
            <wp:positionV relativeFrom="paragraph">
              <wp:posOffset>298450</wp:posOffset>
            </wp:positionV>
            <wp:extent cx="1485900" cy="425049"/>
            <wp:effectExtent l="0" t="0" r="0" b="0"/>
            <wp:wrapNone/>
            <wp:docPr id="5" name="Picture 5" descr="Image result for sign &amp; Date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ign &amp; Date her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00" b="35600"/>
                    <a:stretch/>
                  </pic:blipFill>
                  <pic:spPr bwMode="auto">
                    <a:xfrm>
                      <a:off x="0" y="0"/>
                      <a:ext cx="1485900" cy="425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1A12" w:rsidRPr="00617894">
        <w:rPr>
          <w:rFonts w:ascii="Cambria" w:eastAsia="Times New Roman" w:hAnsi="Cambria" w:cs="Times New Roman"/>
          <w:color w:val="2E74B5"/>
        </w:rPr>
        <w:t>Applicant Declaration</w:t>
      </w:r>
      <w:r w:rsidR="00001A12" w:rsidRPr="00C4792E">
        <w:t>:</w:t>
      </w:r>
      <w:r w:rsidR="003A66CE" w:rsidRPr="00C4792E">
        <w:t xml:space="preserve"> </w:t>
      </w:r>
      <w:r w:rsidR="00B457D3" w:rsidRPr="00C4792E">
        <w:t xml:space="preserve"> </w:t>
      </w:r>
      <w:r w:rsidR="00617894">
        <w:tab/>
      </w:r>
    </w:p>
    <w:p w14:paraId="534B78EC" w14:textId="77777777" w:rsidR="00BA79FB" w:rsidRPr="00C4792E" w:rsidRDefault="00617894" w:rsidP="00A62BE5">
      <w:pPr>
        <w:pStyle w:val="Heading1"/>
        <w:spacing w:before="0" w:after="120"/>
      </w:pPr>
      <w:r>
        <w:tab/>
      </w:r>
      <w:r>
        <w:tab/>
      </w:r>
      <w:r>
        <w:tab/>
        <w:t xml:space="preserve">  </w:t>
      </w:r>
      <w:r w:rsidR="001D1A09">
        <w:tab/>
      </w:r>
      <w:r w:rsidR="001D1A09">
        <w:tab/>
      </w:r>
      <w:r w:rsidR="001D1A09">
        <w:tab/>
      </w:r>
      <w:r w:rsidR="001D1A09">
        <w:tab/>
      </w:r>
      <w:r w:rsidR="001D1A09">
        <w:tab/>
      </w:r>
      <w:r>
        <w:t xml:space="preserve"> </w:t>
      </w:r>
      <w:r w:rsidR="003A66CE" w:rsidRPr="00617894">
        <w:rPr>
          <w:rFonts w:ascii="Calibri" w:eastAsia="Times New Roman" w:hAnsi="Calibri" w:cs="Times New Roman"/>
          <w:color w:val="000000"/>
          <w:sz w:val="22"/>
          <w:szCs w:val="22"/>
        </w:rPr>
        <w:t xml:space="preserve">/           </w:t>
      </w:r>
      <w:r w:rsidR="00B457D3" w:rsidRPr="00617894">
        <w:rPr>
          <w:rFonts w:ascii="Calibri" w:eastAsia="Times New Roman" w:hAnsi="Calibri" w:cs="Times New Roman"/>
          <w:color w:val="000000"/>
          <w:sz w:val="22"/>
          <w:szCs w:val="22"/>
        </w:rPr>
        <w:t>/</w:t>
      </w:r>
    </w:p>
    <w:p w14:paraId="116AD605" w14:textId="77777777" w:rsidR="00BA79FB" w:rsidRPr="00C4792E" w:rsidRDefault="00B457D3" w:rsidP="00361845">
      <w:pPr>
        <w:snapToGrid w:val="0"/>
        <w:spacing w:after="0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22270865" wp14:editId="4E79E20F">
                <wp:simplePos x="0" y="0"/>
                <wp:positionH relativeFrom="column">
                  <wp:posOffset>3361690</wp:posOffset>
                </wp:positionH>
                <wp:positionV relativeFrom="paragraph">
                  <wp:posOffset>100965</wp:posOffset>
                </wp:positionV>
                <wp:extent cx="1228725" cy="0"/>
                <wp:effectExtent l="0" t="0" r="2857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AE5DBD" id="Straight Connector 25" o:spid="_x0000_s1026" style="position:absolute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7pt,7.95pt" to="361.4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" strokecolor="#4579b8 [3044]"/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34E22B59" wp14:editId="63A5BD43">
                <wp:simplePos x="0" y="0"/>
                <wp:positionH relativeFrom="column">
                  <wp:posOffset>9525</wp:posOffset>
                </wp:positionH>
                <wp:positionV relativeFrom="paragraph">
                  <wp:posOffset>79375</wp:posOffset>
                </wp:positionV>
                <wp:extent cx="2457450" cy="9525"/>
                <wp:effectExtent l="0" t="0" r="1905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74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3B4029" id="Straight Connector 23" o:spid="_x0000_s1026" style="position:absolute;z-index:2518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6.25pt" to="194.2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" strokecolor="#4579b8 [3044]"/>
            </w:pict>
          </mc:Fallback>
        </mc:AlternateContent>
      </w:r>
    </w:p>
    <w:p w14:paraId="4AA140F4" w14:textId="77777777" w:rsidR="00BA79FB" w:rsidRPr="00C4792E" w:rsidRDefault="00B457D3" w:rsidP="00361845">
      <w:pPr>
        <w:snapToGrid w:val="0"/>
        <w:spacing w:after="0"/>
      </w:pPr>
      <w:r w:rsidRPr="00C4792E">
        <w:t xml:space="preserve">                  </w:t>
      </w:r>
      <w:r w:rsidR="009805BC" w:rsidRPr="00C4792E">
        <w:t xml:space="preserve">Applicant </w:t>
      </w:r>
      <w:r w:rsidR="00BA79FB" w:rsidRPr="00C4792E">
        <w:t>Signature</w:t>
      </w:r>
      <w:r w:rsidR="009014E3" w:rsidRPr="00C4792E">
        <w:tab/>
      </w:r>
      <w:r w:rsidR="009014E3" w:rsidRPr="00C4792E">
        <w:tab/>
      </w:r>
      <w:r w:rsidR="009014E3" w:rsidRPr="00C4792E">
        <w:tab/>
      </w:r>
      <w:r w:rsidR="009014E3" w:rsidRPr="00C4792E">
        <w:tab/>
      </w:r>
      <w:r w:rsidR="009014E3" w:rsidRPr="00C4792E">
        <w:tab/>
        <w:t xml:space="preserve">      </w:t>
      </w:r>
      <w:r w:rsidR="00BA79FB" w:rsidRPr="00C4792E">
        <w:t>Date</w:t>
      </w:r>
    </w:p>
    <w:p w14:paraId="2745A0E4" w14:textId="77777777" w:rsidR="00A96E18" w:rsidRPr="00617894" w:rsidRDefault="00B457D3" w:rsidP="0081116B">
      <w:pPr>
        <w:pStyle w:val="Heading1"/>
        <w:rPr>
          <w:rFonts w:ascii="Cambria" w:eastAsia="Times New Roman" w:hAnsi="Cambria" w:cs="Times New Roman"/>
          <w:color w:val="2E74B5"/>
        </w:rPr>
      </w:pPr>
      <w:bookmarkStart w:id="0" w:name="_Appendix_A_-_1"/>
      <w:bookmarkEnd w:id="0"/>
      <w:r w:rsidRPr="00C4792E">
        <w:br w:type="page"/>
      </w:r>
      <w:r w:rsidR="00E87E10" w:rsidRPr="00617894">
        <w:rPr>
          <w:rFonts w:ascii="Cambria" w:eastAsia="Times New Roman" w:hAnsi="Cambria" w:cs="Times New Roman"/>
          <w:color w:val="2E74B5"/>
        </w:rPr>
        <w:lastRenderedPageBreak/>
        <w:t xml:space="preserve">Unit </w:t>
      </w:r>
      <w:r w:rsidR="00A96E18" w:rsidRPr="00617894">
        <w:rPr>
          <w:rFonts w:ascii="Cambria" w:eastAsia="Times New Roman" w:hAnsi="Cambria" w:cs="Times New Roman"/>
          <w:color w:val="2E74B5"/>
        </w:rPr>
        <w:t xml:space="preserve">Content </w:t>
      </w:r>
      <w:r w:rsidR="00A62BE5">
        <w:rPr>
          <w:rFonts w:ascii="Cambria" w:eastAsia="Times New Roman" w:hAnsi="Cambria" w:cs="Times New Roman"/>
          <w:color w:val="2E74B5"/>
        </w:rPr>
        <w:t xml:space="preserve">(topics) </w:t>
      </w:r>
    </w:p>
    <w:p w14:paraId="353A12E9" w14:textId="09977F62" w:rsidR="008A0F73" w:rsidRPr="00C4792E" w:rsidRDefault="00BE3355" w:rsidP="00A62BE5">
      <w:pPr>
        <w:spacing w:before="120" w:after="120"/>
        <w:ind w:right="-24"/>
      </w:pPr>
      <w:r>
        <w:t xml:space="preserve">Go to your </w:t>
      </w:r>
      <w:hyperlink r:id="rId15" w:history="1">
        <w:r w:rsidR="00A62BE5">
          <w:rPr>
            <w:rStyle w:val="Hyperlink"/>
          </w:rPr>
          <w:t>S</w:t>
        </w:r>
        <w:r>
          <w:rPr>
            <w:rStyle w:val="Hyperlink"/>
          </w:rPr>
          <w:t>CU</w:t>
        </w:r>
        <w:r w:rsidR="008A0F73" w:rsidRPr="00C4792E">
          <w:rPr>
            <w:rStyle w:val="Hyperlink"/>
          </w:rPr>
          <w:t xml:space="preserve"> course</w:t>
        </w:r>
      </w:hyperlink>
      <w:r w:rsidR="00883A10">
        <w:t xml:space="preserve"> </w:t>
      </w:r>
      <w:r>
        <w:t>webpage</w:t>
      </w:r>
      <w:r w:rsidR="00A96E18" w:rsidRPr="00C4792E">
        <w:t xml:space="preserve">. </w:t>
      </w:r>
      <w:r w:rsidR="0096702A">
        <w:t xml:space="preserve">Scroll down to the </w:t>
      </w:r>
      <w:r w:rsidR="00C4792E" w:rsidRPr="0096702A">
        <w:rPr>
          <w:b/>
        </w:rPr>
        <w:t>Schedule of Units</w:t>
      </w:r>
      <w:r w:rsidR="00C4792E">
        <w:t xml:space="preserve"> </w:t>
      </w:r>
      <w:r w:rsidR="00A96E18" w:rsidRPr="00C4792E">
        <w:t xml:space="preserve">to copy and </w:t>
      </w:r>
      <w:r w:rsidR="002F239E" w:rsidRPr="00C4792E">
        <w:t xml:space="preserve">paste the </w:t>
      </w:r>
      <w:r w:rsidR="002864ED" w:rsidRPr="00C4792E">
        <w:rPr>
          <w:b/>
        </w:rPr>
        <w:t>unit</w:t>
      </w:r>
      <w:r w:rsidR="003A66CE" w:rsidRPr="00C4792E">
        <w:rPr>
          <w:b/>
        </w:rPr>
        <w:t xml:space="preserve"> code</w:t>
      </w:r>
      <w:r w:rsidR="003A66CE" w:rsidRPr="00C4792E">
        <w:t>,</w:t>
      </w:r>
      <w:r w:rsidR="00E87E10" w:rsidRPr="00C4792E">
        <w:rPr>
          <w:b/>
        </w:rPr>
        <w:t xml:space="preserve"> </w:t>
      </w:r>
      <w:r>
        <w:rPr>
          <w:b/>
        </w:rPr>
        <w:t xml:space="preserve">title, </w:t>
      </w:r>
      <w:r w:rsidR="002F239E" w:rsidRPr="00C4792E">
        <w:rPr>
          <w:b/>
        </w:rPr>
        <w:t>content</w:t>
      </w:r>
      <w:r w:rsidR="002F239E" w:rsidRPr="00C4792E">
        <w:t xml:space="preserve"> (</w:t>
      </w:r>
      <w:r w:rsidR="002864ED" w:rsidRPr="00C4792E">
        <w:t>topics</w:t>
      </w:r>
      <w:r w:rsidR="002F239E" w:rsidRPr="00C4792E">
        <w:t>)</w:t>
      </w:r>
      <w:r w:rsidR="002864ED" w:rsidRPr="00C4792E">
        <w:t xml:space="preserve"> and </w:t>
      </w:r>
      <w:r w:rsidR="002864ED" w:rsidRPr="00C4792E">
        <w:rPr>
          <w:b/>
        </w:rPr>
        <w:t>learning outcomes</w:t>
      </w:r>
      <w:r w:rsidR="002F239E" w:rsidRPr="00C4792E">
        <w:rPr>
          <w:b/>
        </w:rPr>
        <w:t xml:space="preserve"> </w:t>
      </w:r>
      <w:r w:rsidR="002F239E" w:rsidRPr="00C4792E">
        <w:t>in the space</w:t>
      </w:r>
      <w:r w:rsidR="00A96E18" w:rsidRPr="00C4792E">
        <w:t>s</w:t>
      </w:r>
      <w:r w:rsidR="002F239E" w:rsidRPr="00C4792E">
        <w:t xml:space="preserve"> provided</w:t>
      </w:r>
      <w:r w:rsidR="00741BA8" w:rsidRPr="00C4792E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368"/>
      </w:tblGrid>
      <w:tr w:rsidR="00816293" w:rsidRPr="00C4792E" w14:paraId="7C404AE2" w14:textId="77777777" w:rsidTr="00A62BE5">
        <w:tc>
          <w:tcPr>
            <w:tcW w:w="1980" w:type="dxa"/>
            <w:tcBorders>
              <w:top w:val="nil"/>
              <w:left w:val="nil"/>
              <w:bottom w:val="single" w:sz="4" w:space="0" w:color="4F81BD" w:themeColor="accent1"/>
              <w:right w:val="nil"/>
            </w:tcBorders>
          </w:tcPr>
          <w:p w14:paraId="0FF44472" w14:textId="77777777" w:rsidR="00816293" w:rsidRPr="00C4792E" w:rsidRDefault="00816293" w:rsidP="00C4792E">
            <w:pPr>
              <w:snapToGrid w:val="0"/>
              <w:ind w:left="-108"/>
              <w:rPr>
                <w:b/>
              </w:rPr>
            </w:pPr>
            <w:r w:rsidRPr="00C4792E">
              <w:rPr>
                <w:b/>
              </w:rPr>
              <w:t>Unit Code:</w:t>
            </w:r>
          </w:p>
        </w:tc>
        <w:tc>
          <w:tcPr>
            <w:tcW w:w="8368" w:type="dxa"/>
            <w:tcBorders>
              <w:top w:val="nil"/>
              <w:left w:val="nil"/>
              <w:bottom w:val="single" w:sz="4" w:space="0" w:color="4F81BD" w:themeColor="accent1"/>
              <w:right w:val="nil"/>
            </w:tcBorders>
          </w:tcPr>
          <w:p w14:paraId="28F28E0D" w14:textId="0E052561" w:rsidR="00816293" w:rsidRPr="00C4792E" w:rsidRDefault="00816293" w:rsidP="00C4792E">
            <w:pPr>
              <w:snapToGrid w:val="0"/>
              <w:ind w:left="-108"/>
              <w:rPr>
                <w:b/>
              </w:rPr>
            </w:pPr>
            <w:r w:rsidRPr="00C4792E">
              <w:rPr>
                <w:b/>
              </w:rPr>
              <w:t xml:space="preserve">Unit </w:t>
            </w:r>
            <w:r w:rsidR="00BE3355">
              <w:rPr>
                <w:b/>
              </w:rPr>
              <w:t>Title</w:t>
            </w:r>
            <w:r w:rsidR="002F239E" w:rsidRPr="00C4792E">
              <w:rPr>
                <w:b/>
              </w:rPr>
              <w:t>:</w:t>
            </w:r>
          </w:p>
        </w:tc>
      </w:tr>
      <w:tr w:rsidR="00816293" w:rsidRPr="00C4792E" w14:paraId="7AF26814" w14:textId="77777777" w:rsidTr="00A62BE5">
        <w:tc>
          <w:tcPr>
            <w:tcW w:w="198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4985A8DA" w14:textId="77777777" w:rsidR="00816293" w:rsidRPr="00C4792E" w:rsidRDefault="0078617B" w:rsidP="0078617B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  <w:tc>
          <w:tcPr>
            <w:tcW w:w="8368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27AB8AA3" w14:textId="77777777" w:rsidR="00816293" w:rsidRPr="00C4792E" w:rsidRDefault="0078617B" w:rsidP="0078617B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408FB170" w14:textId="77777777" w:rsidR="002F239E" w:rsidRPr="00C4792E" w:rsidRDefault="002F239E" w:rsidP="00361845">
      <w:pPr>
        <w:snapToGrid w:val="0"/>
        <w:spacing w:after="0"/>
      </w:pPr>
      <w:r w:rsidRPr="00C4792E">
        <w:rPr>
          <w:b/>
        </w:rPr>
        <w:t>Unit Content</w:t>
      </w:r>
      <w:r w:rsidR="0096702A">
        <w:t xml:space="preserve"> (t</w:t>
      </w:r>
      <w:r w:rsidRPr="00C4792E">
        <w:t>opics)</w:t>
      </w:r>
      <w:r w:rsidRPr="00C4792E">
        <w:rPr>
          <w:b/>
        </w:rPr>
        <w:t>: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2F239E" w:rsidRPr="00C4792E" w14:paraId="32A9061C" w14:textId="77777777" w:rsidTr="00A62BE5">
        <w:trPr>
          <w:trHeight w:val="3458"/>
        </w:trPr>
        <w:tc>
          <w:tcPr>
            <w:tcW w:w="10343" w:type="dxa"/>
          </w:tcPr>
          <w:p w14:paraId="6396FE5C" w14:textId="77777777" w:rsidR="002F239E" w:rsidRPr="00C4792E" w:rsidRDefault="0078617B" w:rsidP="00DE5D94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195C2F39" w14:textId="77777777" w:rsidR="00CD61F2" w:rsidRPr="00A62BE5" w:rsidRDefault="00CD61F2" w:rsidP="00CD61F2">
      <w:pPr>
        <w:pStyle w:val="Heading1"/>
        <w:rPr>
          <w:rFonts w:ascii="Cambria" w:eastAsia="Times New Roman" w:hAnsi="Cambria" w:cs="Times New Roman"/>
          <w:color w:val="2E74B5"/>
        </w:rPr>
      </w:pPr>
      <w:r w:rsidRPr="00617894">
        <w:rPr>
          <w:rFonts w:ascii="Cambria" w:eastAsia="Times New Roman" w:hAnsi="Cambria" w:cs="Times New Roman"/>
          <w:color w:val="2E74B5"/>
        </w:rPr>
        <w:t>Unit Learning Outcome Achievement</w:t>
      </w:r>
    </w:p>
    <w:p w14:paraId="008C6964" w14:textId="67925FB0" w:rsidR="00816293" w:rsidRPr="00C4792E" w:rsidRDefault="002637CD" w:rsidP="0096702A">
      <w:pPr>
        <w:spacing w:before="120" w:after="120"/>
        <w:rPr>
          <w:b/>
        </w:rPr>
      </w:pPr>
      <w:r w:rsidRPr="00C4792E">
        <w:rPr>
          <w:b/>
        </w:rPr>
        <w:t xml:space="preserve">How do you fulfil the </w:t>
      </w:r>
      <w:r w:rsidR="00883A10">
        <w:rPr>
          <w:b/>
        </w:rPr>
        <w:t xml:space="preserve">unit </w:t>
      </w:r>
      <w:r w:rsidRPr="00C4792E">
        <w:rPr>
          <w:b/>
        </w:rPr>
        <w:t xml:space="preserve">learning outcomes </w:t>
      </w:r>
      <w:r w:rsidR="00BE3355">
        <w:rPr>
          <w:b/>
        </w:rPr>
        <w:t>related to the above topics</w:t>
      </w:r>
      <w:r w:rsidRPr="00C4792E">
        <w:rPr>
          <w:b/>
        </w:rPr>
        <w:t xml:space="preserve">? </w:t>
      </w:r>
    </w:p>
    <w:p w14:paraId="25B3BFFA" w14:textId="03D63BE6" w:rsidR="00070E38" w:rsidRDefault="00305D25" w:rsidP="00A62BE5">
      <w:pPr>
        <w:spacing w:after="0"/>
        <w:ind w:right="-24"/>
        <w:rPr>
          <w:color w:val="000000"/>
        </w:rPr>
      </w:pPr>
      <w:r>
        <w:rPr>
          <w:color w:val="000000"/>
        </w:rPr>
        <w:t xml:space="preserve">Write statements using </w:t>
      </w:r>
      <w:r w:rsidR="0096702A">
        <w:rPr>
          <w:color w:val="000000"/>
        </w:rPr>
        <w:t>sentences</w:t>
      </w:r>
      <w:r w:rsidR="00883A10">
        <w:rPr>
          <w:color w:val="000000"/>
        </w:rPr>
        <w:t xml:space="preserve"> and paragraphs</w:t>
      </w:r>
      <w:r w:rsidR="0096702A">
        <w:rPr>
          <w:color w:val="000000"/>
        </w:rPr>
        <w:t xml:space="preserve"> </w:t>
      </w:r>
      <w:r>
        <w:rPr>
          <w:color w:val="000000"/>
        </w:rPr>
        <w:t xml:space="preserve">that include </w:t>
      </w:r>
      <w:r w:rsidR="00EB74ED" w:rsidRPr="006E33E5">
        <w:rPr>
          <w:color w:val="000000"/>
        </w:rPr>
        <w:t>performance</w:t>
      </w:r>
      <w:r>
        <w:rPr>
          <w:color w:val="000000"/>
        </w:rPr>
        <w:t xml:space="preserve"> verbs </w:t>
      </w:r>
      <w:r w:rsidR="00070E38">
        <w:rPr>
          <w:color w:val="000000"/>
        </w:rPr>
        <w:t>to describe</w:t>
      </w:r>
      <w:r>
        <w:rPr>
          <w:color w:val="000000"/>
        </w:rPr>
        <w:t xml:space="preserve"> </w:t>
      </w:r>
      <w:r w:rsidR="00BE3355">
        <w:rPr>
          <w:color w:val="000000"/>
        </w:rPr>
        <w:t>your level of knowledge, understanding and skills</w:t>
      </w:r>
      <w:r>
        <w:rPr>
          <w:color w:val="000000"/>
        </w:rPr>
        <w:t xml:space="preserve">. </w:t>
      </w:r>
    </w:p>
    <w:p w14:paraId="7BD89875" w14:textId="77777777" w:rsidR="002637CD" w:rsidRDefault="00305D25" w:rsidP="00A62BE5">
      <w:pPr>
        <w:spacing w:before="120" w:after="0"/>
        <w:ind w:right="-24"/>
      </w:pPr>
      <w:r>
        <w:rPr>
          <w:color w:val="000000"/>
        </w:rPr>
        <w:t>Incorporate:</w:t>
      </w:r>
    </w:p>
    <w:p w14:paraId="3F5DC683" w14:textId="2FEDF8B5" w:rsidR="00EB74ED" w:rsidRPr="006E33E5" w:rsidRDefault="00EB74ED" w:rsidP="00A62BE5">
      <w:pPr>
        <w:pStyle w:val="ListParagraph"/>
        <w:numPr>
          <w:ilvl w:val="0"/>
          <w:numId w:val="32"/>
        </w:numPr>
        <w:spacing w:after="0"/>
        <w:ind w:right="-24"/>
        <w:contextualSpacing w:val="0"/>
      </w:pPr>
      <w:r w:rsidRPr="006E33E5">
        <w:t xml:space="preserve">examples of </w:t>
      </w:r>
      <w:r w:rsidR="00883A10">
        <w:t>learning</w:t>
      </w:r>
      <w:r w:rsidRPr="006E33E5">
        <w:t xml:space="preserve"> experience</w:t>
      </w:r>
      <w:r w:rsidR="00883A10">
        <w:t xml:space="preserve">s that demonstrate the knowledge, </w:t>
      </w:r>
      <w:r w:rsidRPr="006E33E5">
        <w:t xml:space="preserve">understanding and capabilities you </w:t>
      </w:r>
      <w:r w:rsidR="00883A10">
        <w:t>hold</w:t>
      </w:r>
      <w:r w:rsidRPr="006E33E5">
        <w:t>, including the ways currency of knowledge and skills ha</w:t>
      </w:r>
      <w:r w:rsidR="00BE3355">
        <w:t>ve</w:t>
      </w:r>
      <w:r w:rsidRPr="006E33E5">
        <w:t xml:space="preserve"> been maintained; </w:t>
      </w:r>
      <w:r w:rsidRPr="00EB74ED">
        <w:t>PLUS</w:t>
      </w:r>
    </w:p>
    <w:p w14:paraId="0B957785" w14:textId="576AF1E6" w:rsidR="00EB74ED" w:rsidRPr="006E33E5" w:rsidRDefault="00EB74ED" w:rsidP="00A62BE5">
      <w:pPr>
        <w:pStyle w:val="ListParagraph"/>
        <w:numPr>
          <w:ilvl w:val="0"/>
          <w:numId w:val="32"/>
        </w:numPr>
        <w:spacing w:after="0"/>
        <w:ind w:right="-24"/>
        <w:contextualSpacing w:val="0"/>
      </w:pPr>
      <w:r w:rsidRPr="006E33E5">
        <w:t>reflections on what</w:t>
      </w:r>
      <w:r w:rsidR="00883A10">
        <w:t xml:space="preserve"> you</w:t>
      </w:r>
      <w:r w:rsidRPr="006E33E5">
        <w:t xml:space="preserve"> learnt, </w:t>
      </w:r>
      <w:r>
        <w:t>what</w:t>
      </w:r>
      <w:r w:rsidR="00883A10">
        <w:t xml:space="preserve"> worked well, what</w:t>
      </w:r>
      <w:r>
        <w:t xml:space="preserve"> you might do differently </w:t>
      </w:r>
      <w:r w:rsidRPr="006E33E5">
        <w:t xml:space="preserve">next time and your </w:t>
      </w:r>
      <w:r>
        <w:t xml:space="preserve">future learning </w:t>
      </w:r>
      <w:r w:rsidRPr="006E33E5">
        <w:t xml:space="preserve">priorities; </w:t>
      </w:r>
      <w:r w:rsidRPr="00EB74ED">
        <w:t>PLUS</w:t>
      </w:r>
    </w:p>
    <w:p w14:paraId="0016DA53" w14:textId="0391608A" w:rsidR="00EB74ED" w:rsidRDefault="00BE3355" w:rsidP="00A62BE5">
      <w:pPr>
        <w:pStyle w:val="ListParagraph"/>
        <w:numPr>
          <w:ilvl w:val="0"/>
          <w:numId w:val="32"/>
        </w:numPr>
        <w:spacing w:after="0"/>
        <w:ind w:right="-24"/>
        <w:contextualSpacing w:val="0"/>
      </w:pPr>
      <w:hyperlink r:id="rId16" w:history="1">
        <w:r w:rsidR="009C4902" w:rsidRPr="00BE3355">
          <w:rPr>
            <w:rStyle w:val="Hyperlink"/>
          </w:rPr>
          <w:t>in-text citations and a reference list</w:t>
        </w:r>
      </w:hyperlink>
      <w:r w:rsidR="009C4902">
        <w:t xml:space="preserve"> to acknowledge the works of others.</w:t>
      </w:r>
    </w:p>
    <w:p w14:paraId="124F06C6" w14:textId="77777777" w:rsidR="00BE3355" w:rsidRDefault="00BE3355" w:rsidP="00A62BE5">
      <w:pPr>
        <w:spacing w:after="0"/>
        <w:ind w:right="-24"/>
        <w:rPr>
          <w:i/>
          <w:color w:val="FF0000"/>
          <w:sz w:val="16"/>
          <w:szCs w:val="16"/>
        </w:rPr>
      </w:pPr>
    </w:p>
    <w:p w14:paraId="442B20DF" w14:textId="64B3C420" w:rsidR="002637CD" w:rsidRPr="00305D25" w:rsidRDefault="00BE3355" w:rsidP="00A62BE5">
      <w:pPr>
        <w:spacing w:after="0"/>
        <w:ind w:right="-24"/>
        <w:rPr>
          <w:i/>
          <w:color w:val="FF0000"/>
          <w:sz w:val="16"/>
          <w:szCs w:val="16"/>
        </w:rPr>
      </w:pPr>
      <w:r>
        <w:rPr>
          <w:i/>
          <w:color w:val="FF0000"/>
          <w:sz w:val="16"/>
          <w:szCs w:val="16"/>
        </w:rPr>
        <w:t>P</w:t>
      </w:r>
      <w:r w:rsidRPr="00305D25">
        <w:rPr>
          <w:i/>
          <w:color w:val="FF0000"/>
          <w:sz w:val="16"/>
          <w:szCs w:val="16"/>
        </w:rPr>
        <w:t>rovide 400 words (+ or – 10%) per learning outcome</w:t>
      </w:r>
      <w:r>
        <w:rPr>
          <w:i/>
          <w:color w:val="FF0000"/>
          <w:sz w:val="16"/>
          <w:szCs w:val="16"/>
        </w:rPr>
        <w:t xml:space="preserve"> u</w:t>
      </w:r>
      <w:r w:rsidR="00305D25" w:rsidRPr="00305D25">
        <w:rPr>
          <w:i/>
          <w:color w:val="FF0000"/>
          <w:sz w:val="16"/>
          <w:szCs w:val="16"/>
        </w:rPr>
        <w:t xml:space="preserve">nless </w:t>
      </w:r>
      <w:r w:rsidR="00846029">
        <w:rPr>
          <w:i/>
          <w:color w:val="FF0000"/>
          <w:sz w:val="16"/>
          <w:szCs w:val="16"/>
        </w:rPr>
        <w:t>your course RPL Guide</w:t>
      </w:r>
      <w:r>
        <w:rPr>
          <w:i/>
          <w:color w:val="FF0000"/>
          <w:sz w:val="16"/>
          <w:szCs w:val="16"/>
        </w:rPr>
        <w:t xml:space="preserve"> (if applicable)</w:t>
      </w:r>
      <w:r w:rsidR="00846029">
        <w:rPr>
          <w:i/>
          <w:color w:val="FF0000"/>
          <w:sz w:val="16"/>
          <w:szCs w:val="16"/>
        </w:rPr>
        <w:t xml:space="preserve"> states otherwis</w:t>
      </w:r>
      <w:r>
        <w:rPr>
          <w:i/>
          <w:color w:val="FF0000"/>
          <w:sz w:val="16"/>
          <w:szCs w:val="16"/>
        </w:rPr>
        <w:t>e.</w:t>
      </w:r>
    </w:p>
    <w:p w14:paraId="4598DA88" w14:textId="77777777" w:rsidR="00CD61F2" w:rsidRDefault="00CD61F2" w:rsidP="00305D25">
      <w:pPr>
        <w:snapToGrid w:val="0"/>
        <w:spacing w:before="60" w:after="60"/>
      </w:pPr>
    </w:p>
    <w:p w14:paraId="14045AAB" w14:textId="77777777" w:rsidR="00BA79FB" w:rsidRPr="00C4792E" w:rsidRDefault="00172505" w:rsidP="00305D25">
      <w:pPr>
        <w:snapToGrid w:val="0"/>
        <w:spacing w:before="60" w:after="60"/>
        <w:rPr>
          <w:b/>
        </w:rPr>
      </w:pPr>
      <w:r w:rsidRPr="00C4792E">
        <w:t>Copy and paste</w:t>
      </w:r>
      <w:r w:rsidRPr="00C4792E">
        <w:rPr>
          <w:b/>
        </w:rPr>
        <w:t xml:space="preserve"> </w:t>
      </w:r>
      <w:r w:rsidR="00BA79FB" w:rsidRPr="00C4792E">
        <w:rPr>
          <w:b/>
        </w:rPr>
        <w:t xml:space="preserve">LEARNING </w:t>
      </w:r>
      <w:r w:rsidR="00DC70A4" w:rsidRPr="00C4792E">
        <w:rPr>
          <w:b/>
        </w:rPr>
        <w:t>OUTCOME</w:t>
      </w:r>
      <w:r w:rsidR="00BA79FB" w:rsidRPr="00C4792E">
        <w:rPr>
          <w:b/>
        </w:rPr>
        <w:t xml:space="preserve"> 1</w:t>
      </w:r>
      <w:r w:rsidRPr="00C4792E">
        <w:rPr>
          <w:b/>
        </w:rPr>
        <w:t xml:space="preserve"> </w:t>
      </w:r>
      <w:r w:rsidRPr="00C4792E">
        <w:t>here</w:t>
      </w:r>
      <w:r w:rsidR="00BA79FB" w:rsidRPr="00C4792E">
        <w:rPr>
          <w:b/>
        </w:rPr>
        <w:t xml:space="preserve">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3AC04174" w14:textId="77777777" w:rsidTr="00A62BE5">
        <w:trPr>
          <w:trHeight w:val="684"/>
        </w:trPr>
        <w:tc>
          <w:tcPr>
            <w:tcW w:w="10343" w:type="dxa"/>
          </w:tcPr>
          <w:p w14:paraId="0616FBA3" w14:textId="77777777" w:rsidR="00172505" w:rsidRPr="00DE5D94" w:rsidRDefault="00172505" w:rsidP="00DE5D94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7C9BE38B" w14:textId="1811A28A" w:rsidR="00172505" w:rsidRPr="00C4792E" w:rsidRDefault="00172505" w:rsidP="00305D25">
      <w:pPr>
        <w:snapToGrid w:val="0"/>
        <w:spacing w:before="60" w:after="60"/>
        <w:rPr>
          <w:b/>
        </w:rPr>
      </w:pPr>
      <w:r w:rsidRPr="00C4792E">
        <w:rPr>
          <w:b/>
        </w:rPr>
        <w:t xml:space="preserve">LEARNING OUTCOME 1 </w:t>
      </w:r>
      <w:r w:rsidRPr="00C4792E">
        <w:t xml:space="preserve">statement addressing what you know, understand and </w:t>
      </w:r>
      <w:r w:rsidR="00BE3355">
        <w:t>can</w:t>
      </w:r>
      <w:r w:rsidRPr="00C4792E">
        <w:t xml:space="preserve"> do:</w:t>
      </w:r>
      <w:r w:rsidRPr="00C4792E">
        <w:rPr>
          <w:b/>
        </w:rPr>
        <w:t xml:space="preserve">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42708B9B" w14:textId="77777777" w:rsidTr="00A62BE5">
        <w:trPr>
          <w:trHeight w:val="2266"/>
        </w:trPr>
        <w:tc>
          <w:tcPr>
            <w:tcW w:w="10343" w:type="dxa"/>
          </w:tcPr>
          <w:p w14:paraId="037534A0" w14:textId="77777777" w:rsidR="00172505" w:rsidRPr="00C4792E" w:rsidRDefault="00172505" w:rsidP="00D14EC9">
            <w:pPr>
              <w:snapToGrid w:val="0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72A89CF6" w14:textId="77777777" w:rsidR="00A62BE5" w:rsidRDefault="00A62BE5" w:rsidP="00305D25">
      <w:pPr>
        <w:snapToGrid w:val="0"/>
        <w:spacing w:before="60" w:after="60"/>
      </w:pPr>
    </w:p>
    <w:p w14:paraId="499A7989" w14:textId="77777777" w:rsidR="00A62BE5" w:rsidRDefault="00A62BE5">
      <w:r>
        <w:br w:type="page"/>
      </w:r>
    </w:p>
    <w:p w14:paraId="46355376" w14:textId="77777777" w:rsidR="00A96E18" w:rsidRPr="00C4792E" w:rsidRDefault="00A96E18" w:rsidP="00305D25">
      <w:pPr>
        <w:snapToGrid w:val="0"/>
        <w:spacing w:before="60" w:after="60"/>
        <w:rPr>
          <w:b/>
        </w:rPr>
      </w:pPr>
      <w:r w:rsidRPr="00C4792E">
        <w:lastRenderedPageBreak/>
        <w:t>Copy and paste</w:t>
      </w:r>
      <w:r w:rsidRPr="00C4792E">
        <w:rPr>
          <w:b/>
        </w:rPr>
        <w:t xml:space="preserve"> LEARNING OUTCOME 2 </w:t>
      </w:r>
      <w:r w:rsidRPr="00C4792E">
        <w:t>here</w:t>
      </w:r>
      <w:r w:rsidRPr="00C4792E">
        <w:rPr>
          <w:b/>
        </w:rPr>
        <w:t xml:space="preserve">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08F0A422" w14:textId="77777777" w:rsidTr="00A62BE5">
        <w:trPr>
          <w:trHeight w:val="684"/>
        </w:trPr>
        <w:tc>
          <w:tcPr>
            <w:tcW w:w="10343" w:type="dxa"/>
          </w:tcPr>
          <w:p w14:paraId="06CFB5C7" w14:textId="77777777" w:rsidR="00172505" w:rsidRPr="00C4792E" w:rsidRDefault="00172505" w:rsidP="00D14EC9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  <w:p w14:paraId="697D59F3" w14:textId="77777777" w:rsidR="00172505" w:rsidRPr="00C4792E" w:rsidRDefault="00172505" w:rsidP="00D14EC9">
            <w:pPr>
              <w:snapToGrid w:val="0"/>
            </w:pPr>
          </w:p>
        </w:tc>
      </w:tr>
    </w:tbl>
    <w:p w14:paraId="12D57290" w14:textId="366C9B32" w:rsidR="00E87E10" w:rsidRPr="00C4792E" w:rsidRDefault="00E87E10" w:rsidP="00305D25">
      <w:pPr>
        <w:snapToGrid w:val="0"/>
        <w:spacing w:before="60" w:after="60"/>
        <w:rPr>
          <w:b/>
        </w:rPr>
      </w:pPr>
      <w:r w:rsidRPr="00C4792E">
        <w:rPr>
          <w:b/>
        </w:rPr>
        <w:t xml:space="preserve">LEARNING OUTCOME 2 </w:t>
      </w:r>
      <w:r w:rsidRPr="00C4792E">
        <w:t xml:space="preserve">statement addressing what you know, understand and </w:t>
      </w:r>
      <w:r w:rsidR="00BE3355">
        <w:t>can</w:t>
      </w:r>
      <w:r w:rsidRPr="00C4792E">
        <w:t xml:space="preserve"> do:</w:t>
      </w:r>
      <w:r w:rsidRPr="00C4792E">
        <w:rPr>
          <w:b/>
        </w:rPr>
        <w:t xml:space="preserve">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7B0BB6FD" w14:textId="77777777" w:rsidTr="00A62BE5">
        <w:trPr>
          <w:trHeight w:val="2117"/>
        </w:trPr>
        <w:tc>
          <w:tcPr>
            <w:tcW w:w="10343" w:type="dxa"/>
          </w:tcPr>
          <w:p w14:paraId="2198B95C" w14:textId="77777777" w:rsidR="00172505" w:rsidRPr="00C4792E" w:rsidRDefault="00172505" w:rsidP="00D14EC9">
            <w:pPr>
              <w:snapToGrid w:val="0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0B780D70" w14:textId="77777777" w:rsidR="00A96E18" w:rsidRPr="00C4792E" w:rsidRDefault="00A96E18" w:rsidP="00305D25">
      <w:pPr>
        <w:snapToGrid w:val="0"/>
        <w:spacing w:before="60" w:after="60"/>
        <w:rPr>
          <w:b/>
        </w:rPr>
      </w:pPr>
      <w:r w:rsidRPr="00C4792E">
        <w:t>Copy and paste</w:t>
      </w:r>
      <w:r w:rsidRPr="00C4792E">
        <w:rPr>
          <w:b/>
        </w:rPr>
        <w:t xml:space="preserve"> LEARNING OUTCOME 3 </w:t>
      </w:r>
      <w:r w:rsidRPr="00C4792E">
        <w:t>here</w:t>
      </w:r>
      <w:r w:rsidRPr="00C4792E">
        <w:rPr>
          <w:b/>
        </w:rPr>
        <w:t xml:space="preserve">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287A1E59" w14:textId="77777777" w:rsidTr="00A62BE5">
        <w:trPr>
          <w:trHeight w:val="684"/>
        </w:trPr>
        <w:tc>
          <w:tcPr>
            <w:tcW w:w="10343" w:type="dxa"/>
          </w:tcPr>
          <w:p w14:paraId="17A8292D" w14:textId="77777777" w:rsidR="00172505" w:rsidRPr="00C4792E" w:rsidRDefault="00172505" w:rsidP="00D14EC9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  <w:p w14:paraId="294072A0" w14:textId="77777777" w:rsidR="00172505" w:rsidRPr="00C4792E" w:rsidRDefault="00172505" w:rsidP="00D14EC9">
            <w:pPr>
              <w:snapToGrid w:val="0"/>
            </w:pPr>
          </w:p>
        </w:tc>
      </w:tr>
    </w:tbl>
    <w:p w14:paraId="6FEAF4FA" w14:textId="01309157" w:rsidR="00E87E10" w:rsidRPr="00C4792E" w:rsidRDefault="00E87E10" w:rsidP="00305D25">
      <w:pPr>
        <w:snapToGrid w:val="0"/>
        <w:spacing w:before="60" w:after="60"/>
        <w:rPr>
          <w:b/>
        </w:rPr>
      </w:pPr>
      <w:r w:rsidRPr="00C4792E">
        <w:rPr>
          <w:b/>
        </w:rPr>
        <w:t xml:space="preserve">LEARNING OUTCOME 3 </w:t>
      </w:r>
      <w:r w:rsidRPr="00C4792E">
        <w:t xml:space="preserve">statement addressing what you know, understand and </w:t>
      </w:r>
      <w:r w:rsidR="00BE3355">
        <w:t>can</w:t>
      </w:r>
      <w:r w:rsidRPr="00C4792E">
        <w:t xml:space="preserve"> do:</w:t>
      </w:r>
      <w:r w:rsidRPr="00C4792E">
        <w:rPr>
          <w:b/>
        </w:rPr>
        <w:t xml:space="preserve">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57C233EE" w14:textId="77777777" w:rsidTr="00A62BE5">
        <w:trPr>
          <w:trHeight w:val="2296"/>
        </w:trPr>
        <w:tc>
          <w:tcPr>
            <w:tcW w:w="10343" w:type="dxa"/>
          </w:tcPr>
          <w:p w14:paraId="23C500F3" w14:textId="77777777" w:rsidR="00172505" w:rsidRPr="00C4792E" w:rsidRDefault="00172505" w:rsidP="00D14EC9">
            <w:pPr>
              <w:snapToGrid w:val="0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504F2081" w14:textId="77777777" w:rsidR="00A96E18" w:rsidRPr="00C4792E" w:rsidRDefault="00A96E18" w:rsidP="00305D25">
      <w:pPr>
        <w:snapToGrid w:val="0"/>
        <w:spacing w:before="60" w:after="60"/>
        <w:rPr>
          <w:b/>
        </w:rPr>
      </w:pPr>
      <w:r w:rsidRPr="00C4792E">
        <w:t>Copy and paste</w:t>
      </w:r>
      <w:r w:rsidRPr="00C4792E">
        <w:rPr>
          <w:b/>
        </w:rPr>
        <w:t xml:space="preserve"> LEARNING OUTCOME 4 </w:t>
      </w:r>
      <w:r w:rsidRPr="00C4792E">
        <w:t>here</w:t>
      </w:r>
      <w:r w:rsidRPr="00C4792E">
        <w:rPr>
          <w:b/>
        </w:rPr>
        <w:t xml:space="preserve">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3A60457D" w14:textId="77777777" w:rsidTr="00A62BE5">
        <w:trPr>
          <w:trHeight w:val="684"/>
        </w:trPr>
        <w:tc>
          <w:tcPr>
            <w:tcW w:w="10343" w:type="dxa"/>
          </w:tcPr>
          <w:p w14:paraId="069ED60D" w14:textId="77777777" w:rsidR="00172505" w:rsidRPr="00C4792E" w:rsidRDefault="00172505" w:rsidP="00D14EC9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  <w:p w14:paraId="16865464" w14:textId="77777777" w:rsidR="00172505" w:rsidRPr="00C4792E" w:rsidRDefault="00172505" w:rsidP="00D14EC9">
            <w:pPr>
              <w:snapToGrid w:val="0"/>
            </w:pPr>
          </w:p>
        </w:tc>
      </w:tr>
    </w:tbl>
    <w:p w14:paraId="1A5698FD" w14:textId="3B761E08" w:rsidR="00E87E10" w:rsidRPr="00C4792E" w:rsidRDefault="00E87E10" w:rsidP="000E5081">
      <w:pPr>
        <w:snapToGrid w:val="0"/>
        <w:spacing w:before="60" w:after="60"/>
        <w:rPr>
          <w:b/>
        </w:rPr>
      </w:pPr>
      <w:r w:rsidRPr="00C4792E">
        <w:rPr>
          <w:b/>
        </w:rPr>
        <w:t xml:space="preserve">LEARNING OUTCOME 4 </w:t>
      </w:r>
      <w:r w:rsidRPr="00C4792E">
        <w:t xml:space="preserve">statement addressing what you know, understand and </w:t>
      </w:r>
      <w:r w:rsidR="00BE3355">
        <w:t>can</w:t>
      </w:r>
      <w:r w:rsidRPr="00C4792E">
        <w:t xml:space="preserve"> do:</w:t>
      </w:r>
      <w:r w:rsidRPr="00C4792E">
        <w:rPr>
          <w:b/>
        </w:rPr>
        <w:t xml:space="preserve">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07AB1E7B" w14:textId="77777777" w:rsidTr="00A62BE5">
        <w:trPr>
          <w:trHeight w:val="2138"/>
        </w:trPr>
        <w:tc>
          <w:tcPr>
            <w:tcW w:w="10343" w:type="dxa"/>
          </w:tcPr>
          <w:p w14:paraId="0737EDD1" w14:textId="77777777" w:rsidR="00172505" w:rsidRPr="00C4792E" w:rsidRDefault="00172505" w:rsidP="00D14EC9">
            <w:pPr>
              <w:snapToGrid w:val="0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4ABD06F6" w14:textId="77777777" w:rsidR="00A96E18" w:rsidRPr="00C4792E" w:rsidRDefault="00A96E18" w:rsidP="000E5081">
      <w:pPr>
        <w:snapToGrid w:val="0"/>
        <w:spacing w:before="60" w:after="60"/>
        <w:rPr>
          <w:b/>
        </w:rPr>
      </w:pPr>
      <w:r w:rsidRPr="00C4792E">
        <w:t>Copy and paste</w:t>
      </w:r>
      <w:r w:rsidRPr="00C4792E">
        <w:rPr>
          <w:b/>
        </w:rPr>
        <w:t xml:space="preserve"> LEARNING OUTCOME 5 </w:t>
      </w:r>
      <w:r w:rsidRPr="00C4792E">
        <w:t>here</w:t>
      </w:r>
      <w:r w:rsidRPr="00C4792E">
        <w:rPr>
          <w:b/>
        </w:rPr>
        <w:t xml:space="preserve">: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6B446928" w14:textId="77777777" w:rsidTr="00A62BE5">
        <w:trPr>
          <w:trHeight w:val="684"/>
        </w:trPr>
        <w:tc>
          <w:tcPr>
            <w:tcW w:w="10343" w:type="dxa"/>
          </w:tcPr>
          <w:p w14:paraId="50C0E0A3" w14:textId="77777777" w:rsidR="00172505" w:rsidRPr="00C4792E" w:rsidRDefault="00172505" w:rsidP="00D14EC9">
            <w:pPr>
              <w:widowControl w:val="0"/>
              <w:autoSpaceDE w:val="0"/>
              <w:autoSpaceDN w:val="0"/>
              <w:adjustRightInd w:val="0"/>
              <w:jc w:val="both"/>
              <w:textAlignment w:val="center"/>
              <w:rPr>
                <w:rFonts w:cs="Calibri"/>
                <w:iCs/>
                <w:color w:val="808080" w:themeColor="background1" w:themeShade="80"/>
              </w:rPr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  <w:p w14:paraId="12769BD1" w14:textId="77777777" w:rsidR="00172505" w:rsidRPr="00C4792E" w:rsidRDefault="00172505" w:rsidP="00D14EC9">
            <w:pPr>
              <w:snapToGrid w:val="0"/>
            </w:pPr>
          </w:p>
        </w:tc>
      </w:tr>
    </w:tbl>
    <w:p w14:paraId="3A830144" w14:textId="49C188A3" w:rsidR="00E87E10" w:rsidRPr="00C4792E" w:rsidRDefault="00E87E10" w:rsidP="000E5081">
      <w:pPr>
        <w:snapToGrid w:val="0"/>
        <w:spacing w:before="60" w:after="60"/>
        <w:rPr>
          <w:b/>
        </w:rPr>
      </w:pPr>
      <w:r w:rsidRPr="00C4792E">
        <w:rPr>
          <w:b/>
        </w:rPr>
        <w:t xml:space="preserve">LEARNING OUTCOME 5 </w:t>
      </w:r>
      <w:r w:rsidRPr="00C4792E">
        <w:t xml:space="preserve">statement addressing what you know, understand and </w:t>
      </w:r>
      <w:r w:rsidR="00BE3355">
        <w:t>can</w:t>
      </w:r>
      <w:r w:rsidRPr="00C4792E">
        <w:t xml:space="preserve"> do:</w:t>
      </w:r>
      <w:r w:rsidRPr="00C4792E">
        <w:rPr>
          <w:b/>
        </w:rPr>
        <w:t xml:space="preserve"> </w:t>
      </w:r>
    </w:p>
    <w:tbl>
      <w:tblPr>
        <w:tblStyle w:val="TableGrid"/>
        <w:tblW w:w="10343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ook w:val="04A0" w:firstRow="1" w:lastRow="0" w:firstColumn="1" w:lastColumn="0" w:noHBand="0" w:noVBand="1"/>
      </w:tblPr>
      <w:tblGrid>
        <w:gridCol w:w="10343"/>
      </w:tblGrid>
      <w:tr w:rsidR="00172505" w:rsidRPr="00C4792E" w14:paraId="46EE01A6" w14:textId="77777777" w:rsidTr="00A62BE5">
        <w:trPr>
          <w:trHeight w:val="2162"/>
        </w:trPr>
        <w:tc>
          <w:tcPr>
            <w:tcW w:w="10343" w:type="dxa"/>
          </w:tcPr>
          <w:p w14:paraId="4ED47088" w14:textId="77777777" w:rsidR="00172505" w:rsidRPr="00C4792E" w:rsidRDefault="00172505" w:rsidP="00D14EC9">
            <w:pPr>
              <w:snapToGrid w:val="0"/>
            </w:pPr>
            <w:r w:rsidRPr="00C4792E">
              <w:rPr>
                <w:rFonts w:cs="Calibri"/>
                <w:iCs/>
                <w:color w:val="808080" w:themeColor="background1" w:themeShade="80"/>
              </w:rPr>
              <w:t>[Insert text here]</w:t>
            </w:r>
          </w:p>
        </w:tc>
      </w:tr>
    </w:tbl>
    <w:p w14:paraId="0AF0BCDE" w14:textId="640ED891" w:rsidR="002637CD" w:rsidRPr="00DE5D94" w:rsidRDefault="00BE3355" w:rsidP="00361845">
      <w:pPr>
        <w:spacing w:after="0"/>
        <w:rPr>
          <w:i/>
          <w:color w:val="FF0000"/>
          <w:sz w:val="16"/>
          <w:szCs w:val="16"/>
        </w:rPr>
      </w:pPr>
      <w:r>
        <w:rPr>
          <w:i/>
          <w:color w:val="FF0000"/>
          <w:sz w:val="16"/>
          <w:szCs w:val="16"/>
        </w:rPr>
        <w:lastRenderedPageBreak/>
        <w:t xml:space="preserve">Verify your statements and evidence through the signature of </w:t>
      </w:r>
      <w:r w:rsidR="00846029">
        <w:rPr>
          <w:i/>
          <w:color w:val="FF0000"/>
          <w:sz w:val="16"/>
          <w:szCs w:val="16"/>
        </w:rPr>
        <w:t xml:space="preserve">at least one (1) </w:t>
      </w:r>
      <w:r>
        <w:rPr>
          <w:i/>
          <w:color w:val="FF0000"/>
          <w:sz w:val="16"/>
          <w:szCs w:val="16"/>
        </w:rPr>
        <w:t xml:space="preserve">qualified </w:t>
      </w:r>
      <w:r w:rsidR="00846029">
        <w:rPr>
          <w:i/>
          <w:color w:val="FF0000"/>
          <w:sz w:val="16"/>
          <w:szCs w:val="16"/>
        </w:rPr>
        <w:t>supervisor/trainer. Check your course RPL Guide</w:t>
      </w:r>
      <w:r>
        <w:rPr>
          <w:i/>
          <w:color w:val="FF0000"/>
          <w:sz w:val="16"/>
          <w:szCs w:val="16"/>
        </w:rPr>
        <w:t xml:space="preserve"> (if applicable)</w:t>
      </w:r>
      <w:r w:rsidR="00846029">
        <w:rPr>
          <w:i/>
          <w:color w:val="FF0000"/>
          <w:sz w:val="16"/>
          <w:szCs w:val="16"/>
        </w:rPr>
        <w:t xml:space="preserve">. It will indicate if more than one signature is required. </w:t>
      </w:r>
    </w:p>
    <w:p w14:paraId="508A40C0" w14:textId="77777777" w:rsidR="00BA79FB" w:rsidRPr="00C4792E" w:rsidRDefault="000E5081" w:rsidP="00C4792E">
      <w:pPr>
        <w:pStyle w:val="Heading1"/>
      </w:pPr>
      <w:r>
        <w:t>1</w:t>
      </w:r>
      <w:r w:rsidRPr="000E5081">
        <w:rPr>
          <w:vertAlign w:val="superscript"/>
        </w:rPr>
        <w:t>st</w:t>
      </w:r>
      <w:r>
        <w:t xml:space="preserve"> </w:t>
      </w:r>
      <w:r w:rsidR="00BA79FB" w:rsidRPr="00C4792E">
        <w:t>VERIFICATION BY SUPERVISOR</w:t>
      </w:r>
      <w:r w:rsidR="00172505" w:rsidRPr="00C4792E">
        <w:t>/TRAINER</w:t>
      </w:r>
    </w:p>
    <w:p w14:paraId="62E2F71D" w14:textId="77777777" w:rsidR="00BE453B" w:rsidRPr="00C4792E" w:rsidRDefault="00BE453B" w:rsidP="00361845">
      <w:pPr>
        <w:spacing w:after="0"/>
        <w:rPr>
          <w:rFonts w:cs="Calibri"/>
        </w:rPr>
      </w:pPr>
    </w:p>
    <w:p w14:paraId="382F0CEB" w14:textId="475783A6" w:rsidR="00BE453B" w:rsidRDefault="00BE453B" w:rsidP="00361845">
      <w:pPr>
        <w:spacing w:after="0"/>
        <w:rPr>
          <w:noProof/>
          <w:lang w:eastAsia="en-AU"/>
        </w:rPr>
      </w:pPr>
      <w:r w:rsidRPr="00C4792E">
        <w:rPr>
          <w:rFonts w:cs="Calibri"/>
        </w:rPr>
        <w:t>To</w:t>
      </w:r>
      <w:r w:rsidR="00BA79FB" w:rsidRPr="00C4792E">
        <w:rPr>
          <w:rFonts w:cs="Calibri"/>
        </w:rPr>
        <w:t xml:space="preserve"> my knowledge, the statements </w:t>
      </w:r>
      <w:r w:rsidRPr="00C4792E">
        <w:rPr>
          <w:rFonts w:cs="Calibri"/>
        </w:rPr>
        <w:t>in this</w:t>
      </w:r>
      <w:r w:rsidR="00BA79FB" w:rsidRPr="00C4792E">
        <w:rPr>
          <w:rFonts w:cs="Calibri"/>
        </w:rPr>
        <w:t xml:space="preserve"> portfolio</w:t>
      </w:r>
      <w:r w:rsidR="003A66CE" w:rsidRPr="00C4792E">
        <w:rPr>
          <w:rFonts w:cs="Calibri"/>
        </w:rPr>
        <w:t xml:space="preserve"> and </w:t>
      </w:r>
      <w:r w:rsidR="00BE3355">
        <w:rPr>
          <w:rFonts w:cs="Calibri"/>
        </w:rPr>
        <w:t xml:space="preserve">the </w:t>
      </w:r>
      <w:r w:rsidR="003A66CE" w:rsidRPr="00C4792E">
        <w:rPr>
          <w:rFonts w:cs="Calibri"/>
        </w:rPr>
        <w:t>evidence</w:t>
      </w:r>
      <w:r w:rsidR="00BA79FB" w:rsidRPr="00C4792E">
        <w:rPr>
          <w:rFonts w:cs="Calibri"/>
        </w:rPr>
        <w:t xml:space="preserve"> are </w:t>
      </w:r>
      <w:r w:rsidR="00C4792E">
        <w:rPr>
          <w:rFonts w:cs="Calibri"/>
        </w:rPr>
        <w:t>genuine and factual</w:t>
      </w:r>
      <w:r w:rsidR="00BA79FB" w:rsidRPr="00C4792E">
        <w:rPr>
          <w:rFonts w:cs="Calibri"/>
        </w:rPr>
        <w:t>.</w:t>
      </w:r>
      <w:r w:rsidR="000E5081" w:rsidRPr="000E5081">
        <w:rPr>
          <w:noProof/>
          <w:lang w:eastAsia="en-AU"/>
        </w:rPr>
        <w:t xml:space="preserve"> </w:t>
      </w:r>
    </w:p>
    <w:p w14:paraId="000F771B" w14:textId="77777777" w:rsidR="00B12B90" w:rsidRPr="00C4792E" w:rsidRDefault="00B12B90" w:rsidP="00361845">
      <w:pPr>
        <w:spacing w:after="0"/>
        <w:rPr>
          <w:rFonts w:cs="Calibri"/>
        </w:rPr>
      </w:pPr>
      <w:r w:rsidRPr="00C4792E">
        <w:rPr>
          <w:noProof/>
          <w:lang w:eastAsia="en-AU"/>
        </w:rPr>
        <w:drawing>
          <wp:anchor distT="0" distB="0" distL="114300" distR="114300" simplePos="0" relativeHeight="251834880" behindDoc="0" locked="0" layoutInCell="1" allowOverlap="1" wp14:anchorId="685A9B90" wp14:editId="770ED68D">
            <wp:simplePos x="0" y="0"/>
            <wp:positionH relativeFrom="column">
              <wp:posOffset>5315768</wp:posOffset>
            </wp:positionH>
            <wp:positionV relativeFrom="paragraph">
              <wp:posOffset>190500</wp:posOffset>
            </wp:positionV>
            <wp:extent cx="1485900" cy="425049"/>
            <wp:effectExtent l="0" t="0" r="0" b="0"/>
            <wp:wrapNone/>
            <wp:docPr id="6" name="Picture 6" descr="Image result for sign &amp; Date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ign &amp; Date her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00" b="35600"/>
                    <a:stretch/>
                  </pic:blipFill>
                  <pic:spPr bwMode="auto">
                    <a:xfrm>
                      <a:off x="0" y="0"/>
                      <a:ext cx="1485900" cy="425049"/>
                    </a:xfrm>
                    <a:prstGeom prst="rect">
                      <a:avLst/>
                    </a:prstGeom>
                    <a:pattFill prst="pct30">
                      <a:fgClr>
                        <a:schemeClr val="accent1"/>
                      </a:fgClr>
                      <a:bgClr>
                        <a:schemeClr val="bg1"/>
                      </a:bgClr>
                    </a:patt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8F137" w14:textId="77777777" w:rsidR="003A66CE" w:rsidRPr="00C4792E" w:rsidRDefault="003A66CE" w:rsidP="003A66CE">
      <w:pPr>
        <w:snapToGrid w:val="0"/>
        <w:spacing w:after="0"/>
      </w:pPr>
      <w:r w:rsidRPr="00C4792E">
        <w:tab/>
      </w:r>
      <w:r w:rsidRPr="00C4792E">
        <w:tab/>
      </w:r>
      <w:r w:rsidRPr="00C4792E">
        <w:tab/>
      </w:r>
      <w:r w:rsidR="009014E3" w:rsidRPr="00C4792E">
        <w:tab/>
      </w:r>
      <w:r w:rsidR="009014E3" w:rsidRPr="00C4792E">
        <w:tab/>
      </w:r>
      <w:r w:rsidR="009014E3" w:rsidRPr="00C4792E">
        <w:tab/>
      </w:r>
      <w:r w:rsidR="009014E3" w:rsidRPr="00C4792E">
        <w:tab/>
        <w:t xml:space="preserve">        </w:t>
      </w:r>
      <w:r w:rsidRPr="00C4792E">
        <w:t xml:space="preserve">        /         /</w:t>
      </w:r>
    </w:p>
    <w:p w14:paraId="2B2AC3D8" w14:textId="77777777" w:rsidR="003A66CE" w:rsidRPr="00C4792E" w:rsidRDefault="00A62BE5" w:rsidP="003A66CE">
      <w:pPr>
        <w:snapToGrid w:val="0"/>
        <w:spacing w:after="0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0F49C700" wp14:editId="1C641482">
                <wp:simplePos x="0" y="0"/>
                <wp:positionH relativeFrom="column">
                  <wp:posOffset>28575</wp:posOffset>
                </wp:positionH>
                <wp:positionV relativeFrom="paragraph">
                  <wp:posOffset>93980</wp:posOffset>
                </wp:positionV>
                <wp:extent cx="2628900" cy="0"/>
                <wp:effectExtent l="0" t="0" r="1905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EBE777" id="Straight Connector 27" o:spid="_x0000_s1026" style="position:absolute;flip:y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7.4pt" to="209.2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" strokecolor="#4579b8 [3044]"/>
            </w:pict>
          </mc:Fallback>
        </mc:AlternateContent>
      </w:r>
      <w:r w:rsidR="009014E3"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467379F8" wp14:editId="571B0884">
                <wp:simplePos x="0" y="0"/>
                <wp:positionH relativeFrom="column">
                  <wp:posOffset>3286125</wp:posOffset>
                </wp:positionH>
                <wp:positionV relativeFrom="paragraph">
                  <wp:posOffset>119380</wp:posOffset>
                </wp:positionV>
                <wp:extent cx="1200150" cy="9525"/>
                <wp:effectExtent l="0" t="0" r="19050" b="2857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50CD6D" id="Straight Connector 26" o:spid="_x0000_s1026" style="position:absolute;z-index:251809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8.75pt,9.4pt" to="353.2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" strokecolor="#4579b8 [3044]"/>
            </w:pict>
          </mc:Fallback>
        </mc:AlternateContent>
      </w:r>
    </w:p>
    <w:p w14:paraId="22A7F622" w14:textId="77777777" w:rsidR="003A66CE" w:rsidRPr="00C4792E" w:rsidRDefault="00DE5D94" w:rsidP="003A66CE">
      <w:pPr>
        <w:snapToGrid w:val="0"/>
        <w:spacing w:after="0"/>
      </w:pPr>
      <w:r>
        <w:t xml:space="preserve">     </w:t>
      </w:r>
      <w:r w:rsidR="003A66CE" w:rsidRPr="00C4792E">
        <w:t>Supervisor/T</w:t>
      </w:r>
      <w:r w:rsidR="009014E3" w:rsidRPr="00C4792E">
        <w:t>rainer Signature</w:t>
      </w:r>
      <w:r w:rsidR="009014E3" w:rsidRPr="00C4792E">
        <w:tab/>
      </w:r>
      <w:r w:rsidR="009014E3" w:rsidRPr="00C4792E">
        <w:tab/>
      </w:r>
      <w:r w:rsidR="009014E3" w:rsidRPr="00C4792E">
        <w:tab/>
      </w:r>
      <w:r w:rsidR="009014E3" w:rsidRPr="00C4792E">
        <w:tab/>
        <w:t xml:space="preserve">  </w:t>
      </w:r>
      <w:r>
        <w:tab/>
        <w:t xml:space="preserve"> </w:t>
      </w:r>
      <w:r w:rsidR="003A66CE" w:rsidRPr="00C4792E">
        <w:t>Date</w:t>
      </w:r>
    </w:p>
    <w:p w14:paraId="209A46D4" w14:textId="77777777" w:rsidR="003A66CE" w:rsidRPr="00C4792E" w:rsidRDefault="00A62BE5" w:rsidP="00361845">
      <w:pPr>
        <w:spacing w:after="0"/>
        <w:rPr>
          <w:rFonts w:cs="Calibri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43229F99" wp14:editId="22517CC9">
                <wp:simplePos x="0" y="0"/>
                <wp:positionH relativeFrom="column">
                  <wp:posOffset>28575</wp:posOffset>
                </wp:positionH>
                <wp:positionV relativeFrom="paragraph">
                  <wp:posOffset>76200</wp:posOffset>
                </wp:positionV>
                <wp:extent cx="2047875" cy="257175"/>
                <wp:effectExtent l="0" t="0" r="28575" b="28575"/>
                <wp:wrapNone/>
                <wp:docPr id="292" name="Text Box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34695" w14:textId="77777777" w:rsidR="00BE453B" w:rsidRDefault="00C4792E" w:rsidP="00BE453B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E9655" id="Text Box 292" o:spid="_x0000_s1032" type="#_x0000_t202" style="position:absolute;margin-left:2.25pt;margin-top:6pt;width:161.25pt;height:20.25pt;z-index:251827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" fillcolor="white [3201]" strokecolor="#4f81bd [3204]" strokeweight=".5pt">
                <v:textbox>
                  <w:txbxContent>
                    <w:p w:rsidR="00BE453B" w:rsidRDefault="00C4792E" w:rsidP="00BE453B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2B2CFA72" wp14:editId="7790AF91">
                <wp:simplePos x="0" y="0"/>
                <wp:positionH relativeFrom="column">
                  <wp:posOffset>2247900</wp:posOffset>
                </wp:positionH>
                <wp:positionV relativeFrom="paragraph">
                  <wp:posOffset>95250</wp:posOffset>
                </wp:positionV>
                <wp:extent cx="2047875" cy="257175"/>
                <wp:effectExtent l="0" t="0" r="28575" b="28575"/>
                <wp:wrapNone/>
                <wp:docPr id="294" name="Text Box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5CF7B" w14:textId="77777777" w:rsidR="00BE453B" w:rsidRDefault="00C4792E" w:rsidP="00BE453B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E9655" id="Text Box 294" o:spid="_x0000_s1033" type="#_x0000_t202" style="position:absolute;margin-left:177pt;margin-top:7.5pt;width:161.25pt;height:20.25pt;z-index:251829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" fillcolor="white [3201]" strokecolor="#4f81bd [3204]" strokeweight=".5pt">
                <v:textbox>
                  <w:txbxContent>
                    <w:p w:rsidR="00BE453B" w:rsidRDefault="00C4792E" w:rsidP="00BE453B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04AC4ACF" wp14:editId="60BEA7DC">
                <wp:simplePos x="0" y="0"/>
                <wp:positionH relativeFrom="column">
                  <wp:posOffset>4486275</wp:posOffset>
                </wp:positionH>
                <wp:positionV relativeFrom="paragraph">
                  <wp:posOffset>95250</wp:posOffset>
                </wp:positionV>
                <wp:extent cx="2047875" cy="257175"/>
                <wp:effectExtent l="0" t="0" r="28575" b="28575"/>
                <wp:wrapNone/>
                <wp:docPr id="295" name="Text Box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E0219" w14:textId="77777777" w:rsidR="00BE453B" w:rsidRDefault="00C4792E" w:rsidP="00BE453B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E9655" id="Text Box 295" o:spid="_x0000_s1034" type="#_x0000_t202" style="position:absolute;margin-left:353.25pt;margin-top:7.5pt;width:161.25pt;height:20.25pt;z-index:251831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" fillcolor="white [3201]" strokecolor="#4f81bd [3204]" strokeweight=".5pt">
                <v:textbox>
                  <w:txbxContent>
                    <w:p w:rsidR="00BE453B" w:rsidRDefault="00C4792E" w:rsidP="00BE453B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599BE9A3" w14:textId="77777777" w:rsidR="00BA79FB" w:rsidRPr="00C4792E" w:rsidRDefault="00BA79FB" w:rsidP="00361845">
      <w:pPr>
        <w:spacing w:after="0"/>
        <w:rPr>
          <w:rFonts w:cs="Calibri"/>
        </w:rPr>
      </w:pPr>
    </w:p>
    <w:p w14:paraId="4D5EFC03" w14:textId="03625352" w:rsidR="00BA79FB" w:rsidRPr="00C4792E" w:rsidRDefault="00DE5D94" w:rsidP="00DE5D94">
      <w:pPr>
        <w:snapToGrid w:val="0"/>
        <w:spacing w:after="0"/>
      </w:pPr>
      <w:r>
        <w:t xml:space="preserve">     </w:t>
      </w:r>
      <w:r w:rsidR="00A62BE5">
        <w:tab/>
      </w:r>
      <w:r w:rsidR="003A66CE" w:rsidRPr="00C4792E">
        <w:t>Position</w:t>
      </w:r>
      <w:r w:rsidR="003A66CE" w:rsidRPr="00C4792E">
        <w:tab/>
      </w:r>
      <w:r w:rsidR="003A66CE" w:rsidRPr="00C4792E">
        <w:tab/>
      </w:r>
      <w:r w:rsidR="003A66CE" w:rsidRPr="00C4792E">
        <w:tab/>
        <w:t xml:space="preserve"> </w:t>
      </w:r>
      <w:r w:rsidR="00BE453B" w:rsidRPr="00C4792E">
        <w:t xml:space="preserve">   </w:t>
      </w:r>
      <w:r w:rsidR="003A66CE" w:rsidRPr="00C4792E">
        <w:t xml:space="preserve"> </w:t>
      </w:r>
      <w:r>
        <w:t xml:space="preserve">          </w:t>
      </w:r>
      <w:r w:rsidR="00BE453B" w:rsidRPr="00C4792E">
        <w:t xml:space="preserve">Organisation </w:t>
      </w:r>
      <w:r w:rsidR="00BE453B" w:rsidRPr="00C4792E">
        <w:tab/>
      </w:r>
      <w:r w:rsidR="00BE453B" w:rsidRPr="00C4792E">
        <w:tab/>
        <w:t xml:space="preserve">      </w:t>
      </w:r>
      <w:r>
        <w:t xml:space="preserve">              </w:t>
      </w:r>
      <w:r w:rsidR="003A66CE" w:rsidRPr="00C4792E">
        <w:t>R</w:t>
      </w:r>
      <w:r w:rsidR="00BA79FB" w:rsidRPr="00C4792E">
        <w:t xml:space="preserve">elationship to </w:t>
      </w:r>
      <w:r w:rsidR="00BE3355">
        <w:t xml:space="preserve">the </w:t>
      </w:r>
      <w:r w:rsidR="00BA79FB" w:rsidRPr="00C4792E">
        <w:t>applicant</w:t>
      </w:r>
    </w:p>
    <w:p w14:paraId="4FF6EB36" w14:textId="77777777" w:rsidR="00BE453B" w:rsidRPr="00C4792E" w:rsidRDefault="00A62BE5" w:rsidP="003A66CE">
      <w:pPr>
        <w:snapToGrid w:val="0"/>
        <w:spacing w:after="0"/>
        <w:rPr>
          <w:noProof/>
          <w:lang w:eastAsia="en-AU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0D3A99C3" wp14:editId="1C298477">
                <wp:simplePos x="0" y="0"/>
                <wp:positionH relativeFrom="column">
                  <wp:posOffset>28575</wp:posOffset>
                </wp:positionH>
                <wp:positionV relativeFrom="paragraph">
                  <wp:posOffset>116205</wp:posOffset>
                </wp:positionV>
                <wp:extent cx="3352800" cy="257175"/>
                <wp:effectExtent l="0" t="0" r="19050" b="28575"/>
                <wp:wrapNone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6EF10" w14:textId="77777777" w:rsidR="003A66CE" w:rsidRDefault="00C4792E" w:rsidP="003A66CE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A68E41" id="Text Box 290" o:spid="_x0000_s1035" type="#_x0000_t202" style="position:absolute;margin-left:2.25pt;margin-top:9.15pt;width:264pt;height:20.25pt;z-index:251823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" fillcolor="white [3201]" strokecolor="#4f81bd [3204]" strokeweight=".5pt">
                <v:textbox>
                  <w:txbxContent>
                    <w:p w:rsidR="003A66CE" w:rsidRDefault="00C4792E" w:rsidP="003A66CE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7FCB8CAA" wp14:editId="3EE041E1">
                <wp:simplePos x="0" y="0"/>
                <wp:positionH relativeFrom="column">
                  <wp:posOffset>3600450</wp:posOffset>
                </wp:positionH>
                <wp:positionV relativeFrom="paragraph">
                  <wp:posOffset>116205</wp:posOffset>
                </wp:positionV>
                <wp:extent cx="2933700" cy="257175"/>
                <wp:effectExtent l="0" t="0" r="19050" b="28575"/>
                <wp:wrapNone/>
                <wp:docPr id="291" name="Text Box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7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34A6E" w14:textId="77777777" w:rsidR="003A66CE" w:rsidRDefault="00C4792E" w:rsidP="003A66CE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0FAD21" id="Text Box 291" o:spid="_x0000_s1036" type="#_x0000_t202" style="position:absolute;margin-left:283.5pt;margin-top:9.15pt;width:231pt;height:20.25pt;z-index:251825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" fillcolor="white [3201]" strokecolor="#4f81bd [3204]" strokeweight=".5pt">
                <v:textbox>
                  <w:txbxContent>
                    <w:p w:rsidR="003A66CE" w:rsidRDefault="00C4792E" w:rsidP="003A66CE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4EAA5494" w14:textId="77777777" w:rsidR="003A66CE" w:rsidRPr="00C4792E" w:rsidRDefault="003A66CE" w:rsidP="003A66CE">
      <w:pPr>
        <w:snapToGrid w:val="0"/>
        <w:spacing w:after="0"/>
      </w:pP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  <w:t xml:space="preserve"> </w:t>
      </w:r>
    </w:p>
    <w:p w14:paraId="777B830F" w14:textId="77777777" w:rsidR="003A66CE" w:rsidRPr="00C4792E" w:rsidRDefault="00BE453B" w:rsidP="003A66CE">
      <w:pPr>
        <w:widowControl w:val="0"/>
        <w:spacing w:after="0"/>
        <w:rPr>
          <w:rFonts w:cs="Arial Black"/>
          <w:iCs/>
        </w:rPr>
      </w:pPr>
      <w:r w:rsidRPr="00C4792E">
        <w:rPr>
          <w:rFonts w:cs="Arial Black"/>
          <w:iCs/>
        </w:rPr>
        <w:tab/>
        <w:t xml:space="preserve">                    Email</w:t>
      </w:r>
      <w:r w:rsidRPr="00C4792E">
        <w:rPr>
          <w:rFonts w:cs="Arial Black"/>
          <w:iCs/>
        </w:rPr>
        <w:tab/>
      </w:r>
      <w:r w:rsidRPr="00C4792E">
        <w:rPr>
          <w:rFonts w:cs="Arial Black"/>
          <w:iCs/>
        </w:rPr>
        <w:tab/>
      </w:r>
      <w:r w:rsidRPr="00C4792E">
        <w:rPr>
          <w:rFonts w:cs="Arial Black"/>
          <w:iCs/>
        </w:rPr>
        <w:tab/>
        <w:t xml:space="preserve">                                                  Phone</w:t>
      </w:r>
    </w:p>
    <w:p w14:paraId="585FD9B9" w14:textId="77777777" w:rsidR="000E5081" w:rsidRDefault="000E5081" w:rsidP="000E5081">
      <w:pPr>
        <w:spacing w:after="0"/>
        <w:ind w:right="-188"/>
        <w:rPr>
          <w:i/>
          <w:color w:val="FF0000"/>
          <w:sz w:val="16"/>
          <w:szCs w:val="16"/>
        </w:rPr>
      </w:pPr>
    </w:p>
    <w:p w14:paraId="70307109" w14:textId="77777777" w:rsidR="000E5081" w:rsidRDefault="000E5081" w:rsidP="000E5081">
      <w:pPr>
        <w:snapToGrid w:val="0"/>
        <w:spacing w:after="0"/>
        <w:rPr>
          <w:rFonts w:cs="Calibri"/>
        </w:rPr>
      </w:pPr>
    </w:p>
    <w:p w14:paraId="0D6D5684" w14:textId="77777777" w:rsidR="000E5081" w:rsidRPr="00C4792E" w:rsidRDefault="000E5081" w:rsidP="000E5081">
      <w:pPr>
        <w:pStyle w:val="Heading1"/>
      </w:pPr>
      <w:r>
        <w:t>2</w:t>
      </w:r>
      <w:r w:rsidRPr="000E5081">
        <w:rPr>
          <w:vertAlign w:val="superscript"/>
        </w:rPr>
        <w:t>nd</w:t>
      </w:r>
      <w:r>
        <w:t xml:space="preserve"> </w:t>
      </w:r>
      <w:r w:rsidRPr="00C4792E">
        <w:t>VERIFICATION BY SUPERVISOR/TRAINER</w:t>
      </w:r>
      <w:r w:rsidR="00B12B90">
        <w:t xml:space="preserve">/OTHER </w:t>
      </w:r>
      <w:r w:rsidR="00846029">
        <w:t>(if applicable)</w:t>
      </w:r>
    </w:p>
    <w:p w14:paraId="369CBD53" w14:textId="77777777" w:rsidR="000E5081" w:rsidRDefault="000E5081" w:rsidP="000E5081">
      <w:pPr>
        <w:snapToGrid w:val="0"/>
        <w:spacing w:after="0"/>
        <w:rPr>
          <w:rFonts w:cs="Calibri"/>
        </w:rPr>
      </w:pPr>
    </w:p>
    <w:p w14:paraId="3617FBE9" w14:textId="558392C1" w:rsidR="00B12B90" w:rsidRDefault="000E5081" w:rsidP="00A62BE5">
      <w:pPr>
        <w:spacing w:after="0"/>
        <w:rPr>
          <w:noProof/>
          <w:lang w:eastAsia="en-AU"/>
        </w:rPr>
      </w:pPr>
      <w:r w:rsidRPr="00C4792E">
        <w:rPr>
          <w:rFonts w:cs="Calibri"/>
        </w:rPr>
        <w:t xml:space="preserve">To my knowledge, the statements in this portfolio and </w:t>
      </w:r>
      <w:r w:rsidR="00BE3355">
        <w:rPr>
          <w:rFonts w:cs="Calibri"/>
        </w:rPr>
        <w:t xml:space="preserve">the </w:t>
      </w:r>
      <w:r w:rsidRPr="00C4792E">
        <w:rPr>
          <w:rFonts w:cs="Calibri"/>
        </w:rPr>
        <w:t xml:space="preserve">evidence are </w:t>
      </w:r>
      <w:r>
        <w:rPr>
          <w:rFonts w:cs="Calibri"/>
        </w:rPr>
        <w:t>genuine and factual</w:t>
      </w:r>
      <w:r w:rsidRPr="00C4792E">
        <w:rPr>
          <w:rFonts w:cs="Calibri"/>
        </w:rPr>
        <w:t>.</w:t>
      </w:r>
      <w:r w:rsidR="00A62BE5" w:rsidRPr="00A62BE5">
        <w:rPr>
          <w:noProof/>
          <w:lang w:eastAsia="en-AU"/>
        </w:rPr>
        <w:t xml:space="preserve"> </w:t>
      </w:r>
    </w:p>
    <w:p w14:paraId="5127DC8E" w14:textId="77777777" w:rsidR="00A62BE5" w:rsidRPr="00C4792E" w:rsidRDefault="00A62BE5" w:rsidP="00A62BE5">
      <w:pPr>
        <w:spacing w:after="0"/>
        <w:rPr>
          <w:rFonts w:cs="Calibri"/>
        </w:rPr>
      </w:pPr>
      <w:r w:rsidRPr="00C4792E">
        <w:rPr>
          <w:noProof/>
          <w:lang w:eastAsia="en-AU"/>
        </w:rPr>
        <w:drawing>
          <wp:anchor distT="0" distB="0" distL="114300" distR="114300" simplePos="0" relativeHeight="251852288" behindDoc="0" locked="0" layoutInCell="1" allowOverlap="1" wp14:anchorId="3C4C32C6" wp14:editId="5244AE32">
            <wp:simplePos x="0" y="0"/>
            <wp:positionH relativeFrom="column">
              <wp:posOffset>5314950</wp:posOffset>
            </wp:positionH>
            <wp:positionV relativeFrom="paragraph">
              <wp:posOffset>196215</wp:posOffset>
            </wp:positionV>
            <wp:extent cx="1485900" cy="425049"/>
            <wp:effectExtent l="0" t="0" r="0" b="0"/>
            <wp:wrapNone/>
            <wp:docPr id="303" name="Picture 303" descr="Image result for sign &amp; Date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ign &amp; Date her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00" b="35600"/>
                    <a:stretch/>
                  </pic:blipFill>
                  <pic:spPr bwMode="auto">
                    <a:xfrm>
                      <a:off x="0" y="0"/>
                      <a:ext cx="1485900" cy="425049"/>
                    </a:xfrm>
                    <a:prstGeom prst="rect">
                      <a:avLst/>
                    </a:prstGeom>
                    <a:pattFill prst="pct30">
                      <a:fgClr>
                        <a:schemeClr val="accent1"/>
                      </a:fgClr>
                      <a:bgClr>
                        <a:schemeClr val="bg1"/>
                      </a:bgClr>
                    </a:patt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5081">
        <w:rPr>
          <w:noProof/>
          <w:lang w:eastAsia="en-AU"/>
        </w:rPr>
        <w:t xml:space="preserve"> </w:t>
      </w:r>
    </w:p>
    <w:p w14:paraId="0145154C" w14:textId="77777777" w:rsidR="00A62BE5" w:rsidRPr="00C4792E" w:rsidRDefault="00A62BE5" w:rsidP="00A62BE5">
      <w:pPr>
        <w:snapToGrid w:val="0"/>
        <w:spacing w:after="0"/>
      </w:pPr>
      <w:r w:rsidRPr="00C4792E">
        <w:tab/>
      </w:r>
      <w:r w:rsidRPr="00C4792E">
        <w:tab/>
      </w:r>
      <w:r w:rsidRPr="00C4792E">
        <w:tab/>
      </w:r>
      <w:r w:rsidRPr="00C4792E">
        <w:tab/>
      </w:r>
      <w:r w:rsidRPr="00C4792E">
        <w:tab/>
      </w:r>
      <w:r w:rsidRPr="00C4792E">
        <w:tab/>
      </w:r>
      <w:r w:rsidRPr="00C4792E">
        <w:tab/>
        <w:t xml:space="preserve">                /         /</w:t>
      </w:r>
    </w:p>
    <w:p w14:paraId="524EB2B1" w14:textId="77777777" w:rsidR="00A62BE5" w:rsidRPr="00C4792E" w:rsidRDefault="00A62BE5" w:rsidP="00A62BE5">
      <w:pPr>
        <w:snapToGrid w:val="0"/>
        <w:spacing w:after="0"/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45120" behindDoc="0" locked="0" layoutInCell="1" allowOverlap="1" wp14:anchorId="2FDB8CF5" wp14:editId="14BB4FD9">
                <wp:simplePos x="0" y="0"/>
                <wp:positionH relativeFrom="column">
                  <wp:posOffset>28575</wp:posOffset>
                </wp:positionH>
                <wp:positionV relativeFrom="paragraph">
                  <wp:posOffset>93980</wp:posOffset>
                </wp:positionV>
                <wp:extent cx="2628900" cy="0"/>
                <wp:effectExtent l="0" t="0" r="19050" b="19050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35118E" id="Straight Connector 296" o:spid="_x0000_s1026" style="position:absolute;flip:y;z-index:25184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7.4pt" to="209.2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" strokecolor="#4579b8 [3044]"/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70F2FE30" wp14:editId="350E66C8">
                <wp:simplePos x="0" y="0"/>
                <wp:positionH relativeFrom="column">
                  <wp:posOffset>3286125</wp:posOffset>
                </wp:positionH>
                <wp:positionV relativeFrom="paragraph">
                  <wp:posOffset>119380</wp:posOffset>
                </wp:positionV>
                <wp:extent cx="1200150" cy="9525"/>
                <wp:effectExtent l="0" t="0" r="19050" b="28575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7C6AFA" id="Straight Connector 297" o:spid="_x0000_s1026" style="position:absolute;z-index:251846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8.75pt,9.4pt" to="353.2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" strokecolor="#4579b8 [3044]"/>
            </w:pict>
          </mc:Fallback>
        </mc:AlternateContent>
      </w:r>
    </w:p>
    <w:p w14:paraId="3029FEFA" w14:textId="77777777" w:rsidR="00A62BE5" w:rsidRPr="00C4792E" w:rsidRDefault="00A62BE5" w:rsidP="00A62BE5">
      <w:pPr>
        <w:snapToGrid w:val="0"/>
        <w:spacing w:after="0"/>
      </w:pPr>
      <w:r>
        <w:t xml:space="preserve">     </w:t>
      </w:r>
      <w:r w:rsidRPr="00C4792E">
        <w:t>Supervisor/Trainer Signature</w:t>
      </w:r>
      <w:r w:rsidRPr="00C4792E">
        <w:tab/>
      </w:r>
      <w:r w:rsidRPr="00C4792E">
        <w:tab/>
      </w:r>
      <w:r w:rsidRPr="00C4792E">
        <w:tab/>
      </w:r>
      <w:r w:rsidRPr="00C4792E">
        <w:tab/>
        <w:t xml:space="preserve">  </w:t>
      </w:r>
      <w:r>
        <w:tab/>
        <w:t xml:space="preserve"> </w:t>
      </w:r>
      <w:r w:rsidRPr="00C4792E">
        <w:t>Date</w:t>
      </w:r>
    </w:p>
    <w:p w14:paraId="5627977C" w14:textId="77777777" w:rsidR="00A62BE5" w:rsidRPr="00C4792E" w:rsidRDefault="00A62BE5" w:rsidP="00A62BE5">
      <w:pPr>
        <w:spacing w:after="0"/>
        <w:rPr>
          <w:rFonts w:cs="Calibri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49216" behindDoc="0" locked="0" layoutInCell="1" allowOverlap="1" wp14:anchorId="0489DD81" wp14:editId="38033EFB">
                <wp:simplePos x="0" y="0"/>
                <wp:positionH relativeFrom="column">
                  <wp:posOffset>28575</wp:posOffset>
                </wp:positionH>
                <wp:positionV relativeFrom="paragraph">
                  <wp:posOffset>76200</wp:posOffset>
                </wp:positionV>
                <wp:extent cx="2047875" cy="257175"/>
                <wp:effectExtent l="0" t="0" r="28575" b="28575"/>
                <wp:wrapNone/>
                <wp:docPr id="298" name="Text Box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1F201" w14:textId="77777777" w:rsidR="00A62BE5" w:rsidRDefault="00A62BE5" w:rsidP="00A62BE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CED06D" id="Text Box 298" o:spid="_x0000_s1037" type="#_x0000_t202" style="position:absolute;margin-left:2.25pt;margin-top:6pt;width:161.25pt;height:20.25pt;z-index:251849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" fillcolor="white [3201]" strokecolor="#4f81bd [3204]" strokeweight=".5pt">
                <v:textbox>
                  <w:txbxContent>
                    <w:p w:rsidR="00A62BE5" w:rsidRDefault="00A62BE5" w:rsidP="00A62BE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6F9407F6" wp14:editId="1D024DF9">
                <wp:simplePos x="0" y="0"/>
                <wp:positionH relativeFrom="column">
                  <wp:posOffset>2247900</wp:posOffset>
                </wp:positionH>
                <wp:positionV relativeFrom="paragraph">
                  <wp:posOffset>95250</wp:posOffset>
                </wp:positionV>
                <wp:extent cx="2047875" cy="257175"/>
                <wp:effectExtent l="0" t="0" r="28575" b="28575"/>
                <wp:wrapNone/>
                <wp:docPr id="299" name="Text Box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58985A" w14:textId="77777777" w:rsidR="00A62BE5" w:rsidRDefault="00A62BE5" w:rsidP="00A62BE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10BAFA" id="Text Box 299" o:spid="_x0000_s1038" type="#_x0000_t202" style="position:absolute;margin-left:177pt;margin-top:7.5pt;width:161.25pt;height:20.25pt;z-index:251850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" fillcolor="white [3201]" strokecolor="#4f81bd [3204]" strokeweight=".5pt">
                <v:textbox>
                  <w:txbxContent>
                    <w:p w:rsidR="00A62BE5" w:rsidRDefault="00A62BE5" w:rsidP="00A62BE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7C76089E" wp14:editId="57359A52">
                <wp:simplePos x="0" y="0"/>
                <wp:positionH relativeFrom="column">
                  <wp:posOffset>4486275</wp:posOffset>
                </wp:positionH>
                <wp:positionV relativeFrom="paragraph">
                  <wp:posOffset>95250</wp:posOffset>
                </wp:positionV>
                <wp:extent cx="2047875" cy="257175"/>
                <wp:effectExtent l="0" t="0" r="28575" b="28575"/>
                <wp:wrapNone/>
                <wp:docPr id="300" name="Text Box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6786D" w14:textId="77777777" w:rsidR="00A62BE5" w:rsidRDefault="00A62BE5" w:rsidP="00A62BE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62BA5A" id="Text Box 300" o:spid="_x0000_s1039" type="#_x0000_t202" style="position:absolute;margin-left:353.25pt;margin-top:7.5pt;width:161.25pt;height:20.25pt;z-index:251851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" fillcolor="white [3201]" strokecolor="#4f81bd [3204]" strokeweight=".5pt">
                <v:textbox>
                  <w:txbxContent>
                    <w:p w:rsidR="00A62BE5" w:rsidRDefault="00A62BE5" w:rsidP="00A62BE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47EB41A5" w14:textId="77777777" w:rsidR="00A62BE5" w:rsidRPr="00C4792E" w:rsidRDefault="00A62BE5" w:rsidP="00A62BE5">
      <w:pPr>
        <w:spacing w:after="0"/>
        <w:rPr>
          <w:rFonts w:cs="Calibri"/>
        </w:rPr>
      </w:pPr>
    </w:p>
    <w:p w14:paraId="2742295D" w14:textId="33A1CF5B" w:rsidR="00A62BE5" w:rsidRPr="00C4792E" w:rsidRDefault="00A62BE5" w:rsidP="00A62BE5">
      <w:pPr>
        <w:snapToGrid w:val="0"/>
        <w:spacing w:after="0"/>
      </w:pPr>
      <w:r>
        <w:t xml:space="preserve">     </w:t>
      </w:r>
      <w:r>
        <w:tab/>
      </w:r>
      <w:r w:rsidRPr="00C4792E">
        <w:t>Position</w:t>
      </w:r>
      <w:r w:rsidRPr="00C4792E">
        <w:tab/>
      </w:r>
      <w:r w:rsidRPr="00C4792E">
        <w:tab/>
      </w:r>
      <w:r w:rsidRPr="00C4792E">
        <w:tab/>
        <w:t xml:space="preserve">     </w:t>
      </w:r>
      <w:r>
        <w:t xml:space="preserve">          </w:t>
      </w:r>
      <w:r w:rsidRPr="00C4792E">
        <w:t xml:space="preserve">Organisation </w:t>
      </w:r>
      <w:r w:rsidRPr="00C4792E">
        <w:tab/>
      </w:r>
      <w:r w:rsidRPr="00C4792E">
        <w:tab/>
        <w:t xml:space="preserve">      </w:t>
      </w:r>
      <w:r>
        <w:t xml:space="preserve">              </w:t>
      </w:r>
      <w:r w:rsidRPr="00C4792E">
        <w:t xml:space="preserve">Relationship to </w:t>
      </w:r>
      <w:r w:rsidR="00BE3355">
        <w:t xml:space="preserve">the </w:t>
      </w:r>
      <w:r w:rsidRPr="00C4792E">
        <w:t>applicant</w:t>
      </w:r>
    </w:p>
    <w:p w14:paraId="3039A722" w14:textId="77777777" w:rsidR="00A62BE5" w:rsidRPr="00C4792E" w:rsidRDefault="00A62BE5" w:rsidP="00A62BE5">
      <w:pPr>
        <w:snapToGrid w:val="0"/>
        <w:spacing w:after="0"/>
        <w:rPr>
          <w:noProof/>
          <w:lang w:eastAsia="en-AU"/>
        </w:rPr>
      </w:pP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3E6E1E9F" wp14:editId="219983A5">
                <wp:simplePos x="0" y="0"/>
                <wp:positionH relativeFrom="column">
                  <wp:posOffset>28575</wp:posOffset>
                </wp:positionH>
                <wp:positionV relativeFrom="paragraph">
                  <wp:posOffset>116205</wp:posOffset>
                </wp:positionV>
                <wp:extent cx="3352800" cy="257175"/>
                <wp:effectExtent l="0" t="0" r="19050" b="28575"/>
                <wp:wrapNone/>
                <wp:docPr id="301" name="Text Box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6EC8C" w14:textId="77777777" w:rsidR="00A62BE5" w:rsidRDefault="00A62BE5" w:rsidP="00A62BE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0F961E" id="Text Box 301" o:spid="_x0000_s1040" type="#_x0000_t202" style="position:absolute;margin-left:2.25pt;margin-top:9.15pt;width:264pt;height:20.25pt;z-index:251847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" fillcolor="white [3201]" strokecolor="#4f81bd [3204]" strokeweight=".5pt">
                <v:textbox>
                  <w:txbxContent>
                    <w:p w:rsidR="00A62BE5" w:rsidRDefault="00A62BE5" w:rsidP="00A62BE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  <w:r w:rsidRPr="00C4792E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95C082B" wp14:editId="7AB20813">
                <wp:simplePos x="0" y="0"/>
                <wp:positionH relativeFrom="column">
                  <wp:posOffset>3600450</wp:posOffset>
                </wp:positionH>
                <wp:positionV relativeFrom="paragraph">
                  <wp:posOffset>116205</wp:posOffset>
                </wp:positionV>
                <wp:extent cx="2933700" cy="257175"/>
                <wp:effectExtent l="0" t="0" r="19050" b="28575"/>
                <wp:wrapNone/>
                <wp:docPr id="302" name="Text Box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7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5BB359" w14:textId="77777777" w:rsidR="00A62BE5" w:rsidRDefault="00A62BE5" w:rsidP="00A62BE5">
                            <w:r w:rsidRPr="006761E2">
                              <w:rPr>
                                <w:rFonts w:cs="Calibri"/>
                                <w:iCs/>
                                <w:color w:val="808080" w:themeColor="background1" w:themeShade="80"/>
                              </w:rPr>
                              <w:t>[Insert text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83C234" id="Text Box 302" o:spid="_x0000_s1041" type="#_x0000_t202" style="position:absolute;margin-left:283.5pt;margin-top:9.15pt;width:231pt;height:20.25pt;z-index:251848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" fillcolor="white [3201]" strokecolor="#4f81bd [3204]" strokeweight=".5pt">
                <v:textbox>
                  <w:txbxContent>
                    <w:p w:rsidR="00A62BE5" w:rsidRDefault="00A62BE5" w:rsidP="00A62BE5">
                      <w:r w:rsidRPr="006761E2">
                        <w:rPr>
                          <w:rFonts w:cs="Calibri"/>
                          <w:iCs/>
                          <w:color w:val="808080" w:themeColor="background1" w:themeShade="80"/>
                        </w:rPr>
                        <w:t>[Insert text here]</w:t>
                      </w:r>
                    </w:p>
                  </w:txbxContent>
                </v:textbox>
              </v:shape>
            </w:pict>
          </mc:Fallback>
        </mc:AlternateContent>
      </w:r>
    </w:p>
    <w:p w14:paraId="2ECD8EBB" w14:textId="77777777" w:rsidR="00A62BE5" w:rsidRPr="00C4792E" w:rsidRDefault="00A62BE5" w:rsidP="00A62BE5">
      <w:pPr>
        <w:snapToGrid w:val="0"/>
        <w:spacing w:after="0"/>
      </w:pP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</w:r>
      <w:r w:rsidRPr="00C4792E">
        <w:rPr>
          <w:noProof/>
          <w:lang w:eastAsia="en-AU"/>
        </w:rPr>
        <w:tab/>
        <w:t xml:space="preserve"> </w:t>
      </w:r>
    </w:p>
    <w:p w14:paraId="1EE96B6F" w14:textId="77777777" w:rsidR="00A62BE5" w:rsidRPr="00C4792E" w:rsidRDefault="00A62BE5" w:rsidP="00A62BE5">
      <w:pPr>
        <w:widowControl w:val="0"/>
        <w:spacing w:after="0"/>
        <w:rPr>
          <w:rFonts w:cs="Arial Black"/>
          <w:iCs/>
        </w:rPr>
      </w:pPr>
      <w:r w:rsidRPr="00C4792E">
        <w:rPr>
          <w:rFonts w:cs="Arial Black"/>
          <w:iCs/>
        </w:rPr>
        <w:tab/>
        <w:t xml:space="preserve">                    Email</w:t>
      </w:r>
      <w:r w:rsidRPr="00C4792E">
        <w:rPr>
          <w:rFonts w:cs="Arial Black"/>
          <w:iCs/>
        </w:rPr>
        <w:tab/>
      </w:r>
      <w:r w:rsidRPr="00C4792E">
        <w:rPr>
          <w:rFonts w:cs="Arial Black"/>
          <w:iCs/>
        </w:rPr>
        <w:tab/>
      </w:r>
      <w:r w:rsidRPr="00C4792E">
        <w:rPr>
          <w:rFonts w:cs="Arial Black"/>
          <w:iCs/>
        </w:rPr>
        <w:tab/>
        <w:t xml:space="preserve">                                                  Phone</w:t>
      </w:r>
    </w:p>
    <w:p w14:paraId="7BCB5072" w14:textId="77777777" w:rsidR="00F831C2" w:rsidRDefault="00F831C2" w:rsidP="00A62BE5">
      <w:pPr>
        <w:snapToGrid w:val="0"/>
        <w:spacing w:after="0"/>
        <w:rPr>
          <w:i/>
          <w:color w:val="FF0000"/>
        </w:rPr>
      </w:pPr>
    </w:p>
    <w:p w14:paraId="41DA1E6C" w14:textId="7E8669BD" w:rsidR="00EF4551" w:rsidRPr="000E5081" w:rsidRDefault="00EF4551" w:rsidP="009C4902">
      <w:pPr>
        <w:spacing w:after="0"/>
        <w:rPr>
          <w:i/>
          <w:color w:val="FF0000"/>
          <w:sz w:val="16"/>
          <w:szCs w:val="16"/>
        </w:rPr>
      </w:pPr>
      <w:r w:rsidRPr="000E5081">
        <w:rPr>
          <w:i/>
          <w:color w:val="FF0000"/>
          <w:sz w:val="16"/>
          <w:szCs w:val="16"/>
        </w:rPr>
        <w:t xml:space="preserve">If applying for </w:t>
      </w:r>
      <w:r w:rsidR="00B12B90">
        <w:rPr>
          <w:i/>
          <w:color w:val="FF0000"/>
          <w:sz w:val="16"/>
          <w:szCs w:val="16"/>
        </w:rPr>
        <w:t>credit</w:t>
      </w:r>
      <w:r w:rsidRPr="000E5081">
        <w:rPr>
          <w:i/>
          <w:color w:val="FF0000"/>
          <w:sz w:val="16"/>
          <w:szCs w:val="16"/>
        </w:rPr>
        <w:t xml:space="preserve"> for more than one unit, insert a page break and copy and paste pages 2 – 4 </w:t>
      </w:r>
      <w:r w:rsidR="0081116B" w:rsidRPr="000E5081">
        <w:rPr>
          <w:i/>
          <w:color w:val="FF0000"/>
          <w:sz w:val="16"/>
          <w:szCs w:val="16"/>
        </w:rPr>
        <w:t>below</w:t>
      </w:r>
      <w:r w:rsidR="000E5081">
        <w:rPr>
          <w:i/>
          <w:color w:val="FF0000"/>
          <w:sz w:val="16"/>
          <w:szCs w:val="16"/>
        </w:rPr>
        <w:t xml:space="preserve"> </w:t>
      </w:r>
      <w:r w:rsidR="000E5081" w:rsidRPr="0050791D">
        <w:rPr>
          <w:i/>
          <w:color w:val="FF0000"/>
          <w:sz w:val="16"/>
          <w:szCs w:val="16"/>
        </w:rPr>
        <w:t xml:space="preserve">as </w:t>
      </w:r>
      <w:r w:rsidR="00BE3355">
        <w:rPr>
          <w:i/>
          <w:color w:val="FF0000"/>
          <w:sz w:val="16"/>
          <w:szCs w:val="16"/>
        </w:rPr>
        <w:t>often</w:t>
      </w:r>
      <w:r w:rsidR="000E5081" w:rsidRPr="0050791D">
        <w:rPr>
          <w:i/>
          <w:color w:val="FF0000"/>
          <w:sz w:val="16"/>
          <w:szCs w:val="16"/>
        </w:rPr>
        <w:t xml:space="preserve"> as required.</w:t>
      </w:r>
    </w:p>
    <w:sectPr w:rsidR="00EF4551" w:rsidRPr="000E5081" w:rsidSect="00070E38">
      <w:footerReference w:type="default" r:id="rId17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73EB3" w14:textId="77777777" w:rsidR="00361845" w:rsidRDefault="00361845" w:rsidP="00CB5F5F">
      <w:pPr>
        <w:spacing w:after="0" w:line="240" w:lineRule="auto"/>
      </w:pPr>
      <w:r>
        <w:separator/>
      </w:r>
    </w:p>
  </w:endnote>
  <w:endnote w:type="continuationSeparator" w:id="0">
    <w:p w14:paraId="7BA86267" w14:textId="77777777" w:rsidR="00361845" w:rsidRDefault="00361845" w:rsidP="00CB5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9740114"/>
      <w:docPartObj>
        <w:docPartGallery w:val="Page Numbers (Bottom of Page)"/>
        <w:docPartUnique/>
      </w:docPartObj>
    </w:sdtPr>
    <w:sdtEndPr/>
    <w:sdtContent>
      <w:p w14:paraId="31D29279" w14:textId="77777777" w:rsidR="00361845" w:rsidRDefault="00361845">
        <w:pPr>
          <w:pStyle w:val="Footer"/>
        </w:pPr>
        <w:r>
          <w:rPr>
            <w:noProof/>
            <w:lang w:eastAsia="en-AU"/>
          </w:rPr>
          <mc:AlternateContent>
            <mc:Choice Requires="wpg">
              <w:drawing>
                <wp:anchor distT="0" distB="0" distL="114300" distR="114300" simplePos="0" relativeHeight="251659264" behindDoc="0" locked="0" layoutInCell="0" allowOverlap="1" wp14:anchorId="0FF4717B" wp14:editId="2FB23E85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8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681363" w14:textId="77777777" w:rsidR="00361845" w:rsidRDefault="00361845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BD674DC" w14:textId="77777777" w:rsidR="00361845" w:rsidRDefault="00361845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 w:rsidR="009C4902"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3" o:spid="_x0000_s1042" style="position:absolute;margin-left:20.8pt;margin-top:0;width:1in;height:1in;z-index:251659264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" o:allowincell="f">
                  <v:rect id="Rectangle 2" o:spid="_x0000_s104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" stroked="f">
                    <v:textbox>
                      <w:txbxContent>
                        <w:p w:rsidR="00361845" w:rsidRDefault="00361845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4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" filled="f" fillcolor="#5c83b4" strokecolor="#5c83b4">
                    <v:textbox inset=",0,,0">
                      <w:txbxContent>
                        <w:p w:rsidR="00361845" w:rsidRDefault="00361845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9C4902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CB26C" w14:textId="77777777" w:rsidR="00361845" w:rsidRDefault="00361845" w:rsidP="00CB5F5F">
      <w:pPr>
        <w:spacing w:after="0" w:line="240" w:lineRule="auto"/>
      </w:pPr>
      <w:r>
        <w:separator/>
      </w:r>
    </w:p>
  </w:footnote>
  <w:footnote w:type="continuationSeparator" w:id="0">
    <w:p w14:paraId="7087E75F" w14:textId="77777777" w:rsidR="00361845" w:rsidRDefault="00361845" w:rsidP="00CB5F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hybridMultilevel"/>
    <w:tmpl w:val="1F16E9E8"/>
    <w:lvl w:ilvl="0" w:tplc="AC0AB0E4">
      <w:start w:val="1"/>
      <w:numFmt w:val="decimal"/>
      <w:lvlText w:val="%1."/>
      <w:lvlJc w:val="left"/>
    </w:lvl>
    <w:lvl w:ilvl="1" w:tplc="95AC6B94">
      <w:start w:val="1"/>
      <w:numFmt w:val="bullet"/>
      <w:lvlText w:val=""/>
      <w:lvlJc w:val="left"/>
    </w:lvl>
    <w:lvl w:ilvl="2" w:tplc="789C6B94">
      <w:start w:val="1"/>
      <w:numFmt w:val="bullet"/>
      <w:lvlText w:val=""/>
      <w:lvlJc w:val="left"/>
    </w:lvl>
    <w:lvl w:ilvl="3" w:tplc="7C44A4AC">
      <w:start w:val="1"/>
      <w:numFmt w:val="bullet"/>
      <w:lvlText w:val=""/>
      <w:lvlJc w:val="left"/>
    </w:lvl>
    <w:lvl w:ilvl="4" w:tplc="DBA4C3CA">
      <w:start w:val="1"/>
      <w:numFmt w:val="bullet"/>
      <w:lvlText w:val=""/>
      <w:lvlJc w:val="left"/>
    </w:lvl>
    <w:lvl w:ilvl="5" w:tplc="D43A61FA">
      <w:start w:val="1"/>
      <w:numFmt w:val="bullet"/>
      <w:lvlText w:val=""/>
      <w:lvlJc w:val="left"/>
    </w:lvl>
    <w:lvl w:ilvl="6" w:tplc="3D3CA228">
      <w:start w:val="1"/>
      <w:numFmt w:val="bullet"/>
      <w:lvlText w:val=""/>
      <w:lvlJc w:val="left"/>
    </w:lvl>
    <w:lvl w:ilvl="7" w:tplc="84D445D8">
      <w:start w:val="1"/>
      <w:numFmt w:val="bullet"/>
      <w:lvlText w:val=""/>
      <w:lvlJc w:val="left"/>
    </w:lvl>
    <w:lvl w:ilvl="8" w:tplc="BEC8B314">
      <w:start w:val="1"/>
      <w:numFmt w:val="bullet"/>
      <w:lvlText w:val=""/>
      <w:lvlJc w:val="left"/>
    </w:lvl>
  </w:abstractNum>
  <w:abstractNum w:abstractNumId="1" w15:restartNumberingAfterBreak="0">
    <w:nsid w:val="03B15F41"/>
    <w:multiLevelType w:val="hybridMultilevel"/>
    <w:tmpl w:val="F56E15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995259"/>
    <w:multiLevelType w:val="multilevel"/>
    <w:tmpl w:val="E1E6F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3AA"/>
    <w:multiLevelType w:val="hybridMultilevel"/>
    <w:tmpl w:val="1A022942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" w15:restartNumberingAfterBreak="0">
    <w:nsid w:val="0ED41BE3"/>
    <w:multiLevelType w:val="multilevel"/>
    <w:tmpl w:val="F2788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023858"/>
    <w:multiLevelType w:val="hybridMultilevel"/>
    <w:tmpl w:val="895C0C8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12D71"/>
    <w:multiLevelType w:val="hybridMultilevel"/>
    <w:tmpl w:val="EA0C67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1055E"/>
    <w:multiLevelType w:val="hybridMultilevel"/>
    <w:tmpl w:val="349EEBE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FA1339"/>
    <w:multiLevelType w:val="hybridMultilevel"/>
    <w:tmpl w:val="3D241E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3938D5"/>
    <w:multiLevelType w:val="hybridMultilevel"/>
    <w:tmpl w:val="1D92E968"/>
    <w:lvl w:ilvl="0" w:tplc="0CDA43D2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924FB5"/>
    <w:multiLevelType w:val="multilevel"/>
    <w:tmpl w:val="40EAB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37606E"/>
    <w:multiLevelType w:val="hybridMultilevel"/>
    <w:tmpl w:val="5596B1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D5924"/>
    <w:multiLevelType w:val="hybridMultilevel"/>
    <w:tmpl w:val="F5D6AC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2542F"/>
    <w:multiLevelType w:val="hybridMultilevel"/>
    <w:tmpl w:val="AC9C66B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E50474"/>
    <w:multiLevelType w:val="hybridMultilevel"/>
    <w:tmpl w:val="01BE468C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3FF6D46"/>
    <w:multiLevelType w:val="multilevel"/>
    <w:tmpl w:val="CE16DB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9A657C"/>
    <w:multiLevelType w:val="multilevel"/>
    <w:tmpl w:val="44A0FA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4A305D"/>
    <w:multiLevelType w:val="multilevel"/>
    <w:tmpl w:val="682CF0C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A2B3232"/>
    <w:multiLevelType w:val="hybridMultilevel"/>
    <w:tmpl w:val="D55A5B7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ACA05BA"/>
    <w:multiLevelType w:val="hybridMultilevel"/>
    <w:tmpl w:val="B534182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A76FD4"/>
    <w:multiLevelType w:val="hybridMultilevel"/>
    <w:tmpl w:val="03A8A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2A605CC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2944B8"/>
    <w:multiLevelType w:val="hybridMultilevel"/>
    <w:tmpl w:val="016029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B4D022B"/>
    <w:multiLevelType w:val="hybridMultilevel"/>
    <w:tmpl w:val="CB5AF5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8663D4"/>
    <w:multiLevelType w:val="multilevel"/>
    <w:tmpl w:val="FC4EDCE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03E1C38"/>
    <w:multiLevelType w:val="hybridMultilevel"/>
    <w:tmpl w:val="ABD0D1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576DB"/>
    <w:multiLevelType w:val="multilevel"/>
    <w:tmpl w:val="0B96F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EA234D"/>
    <w:multiLevelType w:val="hybridMultilevel"/>
    <w:tmpl w:val="0494F02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5B01CE"/>
    <w:multiLevelType w:val="hybridMultilevel"/>
    <w:tmpl w:val="F98644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403957"/>
    <w:multiLevelType w:val="hybridMultilevel"/>
    <w:tmpl w:val="EA961D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F0AB2"/>
    <w:multiLevelType w:val="hybridMultilevel"/>
    <w:tmpl w:val="FC34F6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9C6289"/>
    <w:multiLevelType w:val="hybridMultilevel"/>
    <w:tmpl w:val="F418DFE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F25BE4"/>
    <w:multiLevelType w:val="hybridMultilevel"/>
    <w:tmpl w:val="1452D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F1D05"/>
    <w:multiLevelType w:val="hybridMultilevel"/>
    <w:tmpl w:val="2D0EC610"/>
    <w:lvl w:ilvl="0" w:tplc="0CDA43D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584BE2"/>
    <w:multiLevelType w:val="hybridMultilevel"/>
    <w:tmpl w:val="D84A51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47118A"/>
    <w:multiLevelType w:val="hybridMultilevel"/>
    <w:tmpl w:val="24B20E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955BE2"/>
    <w:multiLevelType w:val="multilevel"/>
    <w:tmpl w:val="7152B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BD2C08"/>
    <w:multiLevelType w:val="multilevel"/>
    <w:tmpl w:val="D480C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CA3D32"/>
    <w:multiLevelType w:val="hybridMultilevel"/>
    <w:tmpl w:val="D0FE1804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95AC6B94">
      <w:start w:val="1"/>
      <w:numFmt w:val="bullet"/>
      <w:lvlText w:val=""/>
      <w:lvlJc w:val="left"/>
    </w:lvl>
    <w:lvl w:ilvl="2" w:tplc="789C6B94">
      <w:start w:val="1"/>
      <w:numFmt w:val="bullet"/>
      <w:lvlText w:val=""/>
      <w:lvlJc w:val="left"/>
    </w:lvl>
    <w:lvl w:ilvl="3" w:tplc="7C44A4AC">
      <w:start w:val="1"/>
      <w:numFmt w:val="bullet"/>
      <w:lvlText w:val=""/>
      <w:lvlJc w:val="left"/>
    </w:lvl>
    <w:lvl w:ilvl="4" w:tplc="DBA4C3CA">
      <w:start w:val="1"/>
      <w:numFmt w:val="bullet"/>
      <w:lvlText w:val=""/>
      <w:lvlJc w:val="left"/>
    </w:lvl>
    <w:lvl w:ilvl="5" w:tplc="D43A61FA">
      <w:start w:val="1"/>
      <w:numFmt w:val="bullet"/>
      <w:lvlText w:val=""/>
      <w:lvlJc w:val="left"/>
    </w:lvl>
    <w:lvl w:ilvl="6" w:tplc="3D3CA228">
      <w:start w:val="1"/>
      <w:numFmt w:val="bullet"/>
      <w:lvlText w:val=""/>
      <w:lvlJc w:val="left"/>
    </w:lvl>
    <w:lvl w:ilvl="7" w:tplc="84D445D8">
      <w:start w:val="1"/>
      <w:numFmt w:val="bullet"/>
      <w:lvlText w:val=""/>
      <w:lvlJc w:val="left"/>
    </w:lvl>
    <w:lvl w:ilvl="8" w:tplc="BEC8B314">
      <w:start w:val="1"/>
      <w:numFmt w:val="bullet"/>
      <w:lvlText w:val=""/>
      <w:lvlJc w:val="left"/>
    </w:lvl>
  </w:abstractNum>
  <w:abstractNum w:abstractNumId="38" w15:restartNumberingAfterBreak="0">
    <w:nsid w:val="7D0277CC"/>
    <w:multiLevelType w:val="hybridMultilevel"/>
    <w:tmpl w:val="3B242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8"/>
  </w:num>
  <w:num w:numId="3">
    <w:abstractNumId w:val="13"/>
  </w:num>
  <w:num w:numId="4">
    <w:abstractNumId w:val="20"/>
  </w:num>
  <w:num w:numId="5">
    <w:abstractNumId w:val="21"/>
  </w:num>
  <w:num w:numId="6">
    <w:abstractNumId w:val="36"/>
  </w:num>
  <w:num w:numId="7">
    <w:abstractNumId w:val="32"/>
  </w:num>
  <w:num w:numId="8">
    <w:abstractNumId w:val="9"/>
  </w:num>
  <w:num w:numId="9">
    <w:abstractNumId w:val="29"/>
  </w:num>
  <w:num w:numId="10">
    <w:abstractNumId w:val="33"/>
  </w:num>
  <w:num w:numId="11">
    <w:abstractNumId w:val="24"/>
  </w:num>
  <w:num w:numId="12">
    <w:abstractNumId w:val="28"/>
  </w:num>
  <w:num w:numId="13">
    <w:abstractNumId w:val="19"/>
  </w:num>
  <w:num w:numId="14">
    <w:abstractNumId w:val="12"/>
  </w:num>
  <w:num w:numId="15">
    <w:abstractNumId w:val="6"/>
  </w:num>
  <w:num w:numId="16">
    <w:abstractNumId w:val="11"/>
  </w:num>
  <w:num w:numId="17">
    <w:abstractNumId w:val="38"/>
  </w:num>
  <w:num w:numId="18">
    <w:abstractNumId w:val="22"/>
  </w:num>
  <w:num w:numId="19">
    <w:abstractNumId w:val="27"/>
  </w:num>
  <w:num w:numId="20">
    <w:abstractNumId w:val="17"/>
  </w:num>
  <w:num w:numId="21">
    <w:abstractNumId w:val="23"/>
  </w:num>
  <w:num w:numId="22">
    <w:abstractNumId w:val="5"/>
  </w:num>
  <w:num w:numId="23">
    <w:abstractNumId w:val="35"/>
  </w:num>
  <w:num w:numId="24">
    <w:abstractNumId w:val="10"/>
  </w:num>
  <w:num w:numId="25">
    <w:abstractNumId w:val="34"/>
  </w:num>
  <w:num w:numId="26">
    <w:abstractNumId w:val="2"/>
  </w:num>
  <w:num w:numId="27">
    <w:abstractNumId w:val="16"/>
  </w:num>
  <w:num w:numId="28">
    <w:abstractNumId w:val="4"/>
  </w:num>
  <w:num w:numId="29">
    <w:abstractNumId w:val="3"/>
  </w:num>
  <w:num w:numId="30">
    <w:abstractNumId w:val="31"/>
  </w:num>
  <w:num w:numId="31">
    <w:abstractNumId w:val="14"/>
  </w:num>
  <w:num w:numId="32">
    <w:abstractNumId w:val="8"/>
  </w:num>
  <w:num w:numId="33">
    <w:abstractNumId w:val="0"/>
  </w:num>
  <w:num w:numId="34">
    <w:abstractNumId w:val="37"/>
  </w:num>
  <w:num w:numId="35">
    <w:abstractNumId w:val="30"/>
  </w:num>
  <w:num w:numId="36">
    <w:abstractNumId w:val="26"/>
  </w:num>
  <w:num w:numId="37">
    <w:abstractNumId w:val="15"/>
  </w:num>
  <w:num w:numId="38">
    <w:abstractNumId w:val="25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LM0sDAyNDUzNDRT0lEKTi0uzszPAykwrAUA66heliwAAAA="/>
  </w:docVars>
  <w:rsids>
    <w:rsidRoot w:val="00BA79FB"/>
    <w:rsid w:val="00001A12"/>
    <w:rsid w:val="00007B3C"/>
    <w:rsid w:val="000365DF"/>
    <w:rsid w:val="00046B81"/>
    <w:rsid w:val="00070E38"/>
    <w:rsid w:val="00072A7C"/>
    <w:rsid w:val="000A76D0"/>
    <w:rsid w:val="000C3DD5"/>
    <w:rsid w:val="000C5F8A"/>
    <w:rsid w:val="000D1AB3"/>
    <w:rsid w:val="000D288E"/>
    <w:rsid w:val="000E08FC"/>
    <w:rsid w:val="000E2605"/>
    <w:rsid w:val="000E3DA5"/>
    <w:rsid w:val="000E5081"/>
    <w:rsid w:val="0012441B"/>
    <w:rsid w:val="00124ED4"/>
    <w:rsid w:val="0014745E"/>
    <w:rsid w:val="00172505"/>
    <w:rsid w:val="00176948"/>
    <w:rsid w:val="00177F30"/>
    <w:rsid w:val="00197459"/>
    <w:rsid w:val="001A4790"/>
    <w:rsid w:val="001B23BA"/>
    <w:rsid w:val="001D1A09"/>
    <w:rsid w:val="001E077D"/>
    <w:rsid w:val="00252684"/>
    <w:rsid w:val="00254944"/>
    <w:rsid w:val="0025773B"/>
    <w:rsid w:val="002637CD"/>
    <w:rsid w:val="00265B6B"/>
    <w:rsid w:val="00276717"/>
    <w:rsid w:val="0028303B"/>
    <w:rsid w:val="002864ED"/>
    <w:rsid w:val="002B3B3F"/>
    <w:rsid w:val="002B48B4"/>
    <w:rsid w:val="002B563A"/>
    <w:rsid w:val="002D7D5F"/>
    <w:rsid w:val="002E661D"/>
    <w:rsid w:val="002F239E"/>
    <w:rsid w:val="00305D25"/>
    <w:rsid w:val="003079A0"/>
    <w:rsid w:val="0031134E"/>
    <w:rsid w:val="0032226C"/>
    <w:rsid w:val="00340647"/>
    <w:rsid w:val="003519ED"/>
    <w:rsid w:val="00361845"/>
    <w:rsid w:val="003765D6"/>
    <w:rsid w:val="003A0829"/>
    <w:rsid w:val="003A16D9"/>
    <w:rsid w:val="003A66CE"/>
    <w:rsid w:val="003C2EBB"/>
    <w:rsid w:val="003D6098"/>
    <w:rsid w:val="00434CF4"/>
    <w:rsid w:val="00442B05"/>
    <w:rsid w:val="0044436B"/>
    <w:rsid w:val="0044664D"/>
    <w:rsid w:val="00457BB6"/>
    <w:rsid w:val="00461AB1"/>
    <w:rsid w:val="00466166"/>
    <w:rsid w:val="004712BF"/>
    <w:rsid w:val="00480DD4"/>
    <w:rsid w:val="004C2EC9"/>
    <w:rsid w:val="004D2711"/>
    <w:rsid w:val="004E31C6"/>
    <w:rsid w:val="004E6361"/>
    <w:rsid w:val="004E6A56"/>
    <w:rsid w:val="0050791D"/>
    <w:rsid w:val="00527F5D"/>
    <w:rsid w:val="005577B0"/>
    <w:rsid w:val="0056072A"/>
    <w:rsid w:val="00562167"/>
    <w:rsid w:val="005715E8"/>
    <w:rsid w:val="00572D2A"/>
    <w:rsid w:val="00580DA7"/>
    <w:rsid w:val="005A4646"/>
    <w:rsid w:val="005B6363"/>
    <w:rsid w:val="005C1A58"/>
    <w:rsid w:val="00617894"/>
    <w:rsid w:val="00624A39"/>
    <w:rsid w:val="0062771C"/>
    <w:rsid w:val="00636602"/>
    <w:rsid w:val="006761E2"/>
    <w:rsid w:val="00677F2F"/>
    <w:rsid w:val="006825BA"/>
    <w:rsid w:val="006A2953"/>
    <w:rsid w:val="006B119E"/>
    <w:rsid w:val="006C294F"/>
    <w:rsid w:val="006D5D84"/>
    <w:rsid w:val="006F3FD5"/>
    <w:rsid w:val="00741BA8"/>
    <w:rsid w:val="00755366"/>
    <w:rsid w:val="00761F18"/>
    <w:rsid w:val="0078617B"/>
    <w:rsid w:val="00787954"/>
    <w:rsid w:val="007A190A"/>
    <w:rsid w:val="007B5502"/>
    <w:rsid w:val="007D08B2"/>
    <w:rsid w:val="007D28A9"/>
    <w:rsid w:val="007F5E4C"/>
    <w:rsid w:val="00807A41"/>
    <w:rsid w:val="00810501"/>
    <w:rsid w:val="0081116B"/>
    <w:rsid w:val="008129AD"/>
    <w:rsid w:val="00815AEC"/>
    <w:rsid w:val="00816293"/>
    <w:rsid w:val="00817301"/>
    <w:rsid w:val="008260C6"/>
    <w:rsid w:val="00846029"/>
    <w:rsid w:val="00853BA3"/>
    <w:rsid w:val="0085619B"/>
    <w:rsid w:val="00856B00"/>
    <w:rsid w:val="00873CCE"/>
    <w:rsid w:val="00876022"/>
    <w:rsid w:val="00883A10"/>
    <w:rsid w:val="008858D1"/>
    <w:rsid w:val="0089688A"/>
    <w:rsid w:val="008A0F73"/>
    <w:rsid w:val="008A6F24"/>
    <w:rsid w:val="008E06BC"/>
    <w:rsid w:val="008F3C79"/>
    <w:rsid w:val="009014E3"/>
    <w:rsid w:val="0091357C"/>
    <w:rsid w:val="0091451C"/>
    <w:rsid w:val="00916BB4"/>
    <w:rsid w:val="00933900"/>
    <w:rsid w:val="009467B6"/>
    <w:rsid w:val="0094703B"/>
    <w:rsid w:val="009568AB"/>
    <w:rsid w:val="0096702A"/>
    <w:rsid w:val="00972F8E"/>
    <w:rsid w:val="009805BC"/>
    <w:rsid w:val="00981EF8"/>
    <w:rsid w:val="009839E1"/>
    <w:rsid w:val="009A335E"/>
    <w:rsid w:val="009C4902"/>
    <w:rsid w:val="009C7F53"/>
    <w:rsid w:val="00A12F7F"/>
    <w:rsid w:val="00A248D3"/>
    <w:rsid w:val="00A32A24"/>
    <w:rsid w:val="00A3576C"/>
    <w:rsid w:val="00A62BE5"/>
    <w:rsid w:val="00A91710"/>
    <w:rsid w:val="00A96E18"/>
    <w:rsid w:val="00AA0EA7"/>
    <w:rsid w:val="00AC6B58"/>
    <w:rsid w:val="00AE4EC4"/>
    <w:rsid w:val="00AF4F3C"/>
    <w:rsid w:val="00AF6E1D"/>
    <w:rsid w:val="00B01B41"/>
    <w:rsid w:val="00B12B90"/>
    <w:rsid w:val="00B311F7"/>
    <w:rsid w:val="00B457D3"/>
    <w:rsid w:val="00B566FF"/>
    <w:rsid w:val="00B611E8"/>
    <w:rsid w:val="00B624F3"/>
    <w:rsid w:val="00B62595"/>
    <w:rsid w:val="00B67C47"/>
    <w:rsid w:val="00B81AE4"/>
    <w:rsid w:val="00BA79FB"/>
    <w:rsid w:val="00BC4969"/>
    <w:rsid w:val="00BC7869"/>
    <w:rsid w:val="00BD5EA4"/>
    <w:rsid w:val="00BE3355"/>
    <w:rsid w:val="00BE453B"/>
    <w:rsid w:val="00C111D8"/>
    <w:rsid w:val="00C31C96"/>
    <w:rsid w:val="00C32B12"/>
    <w:rsid w:val="00C4792E"/>
    <w:rsid w:val="00C91E02"/>
    <w:rsid w:val="00CB5F5F"/>
    <w:rsid w:val="00CD61F2"/>
    <w:rsid w:val="00CF4B1E"/>
    <w:rsid w:val="00D060F4"/>
    <w:rsid w:val="00D33CA5"/>
    <w:rsid w:val="00D36E32"/>
    <w:rsid w:val="00D601A8"/>
    <w:rsid w:val="00DA06D1"/>
    <w:rsid w:val="00DB6F86"/>
    <w:rsid w:val="00DC70A4"/>
    <w:rsid w:val="00DE5D94"/>
    <w:rsid w:val="00DF34E1"/>
    <w:rsid w:val="00E02DE7"/>
    <w:rsid w:val="00E55107"/>
    <w:rsid w:val="00E555D1"/>
    <w:rsid w:val="00E87B9D"/>
    <w:rsid w:val="00E87E10"/>
    <w:rsid w:val="00E92BFD"/>
    <w:rsid w:val="00EB1330"/>
    <w:rsid w:val="00EB74ED"/>
    <w:rsid w:val="00EF4551"/>
    <w:rsid w:val="00F20425"/>
    <w:rsid w:val="00F33AE0"/>
    <w:rsid w:val="00F46A72"/>
    <w:rsid w:val="00F56C00"/>
    <w:rsid w:val="00F703B1"/>
    <w:rsid w:val="00F74B86"/>
    <w:rsid w:val="00F831C2"/>
    <w:rsid w:val="00F8357F"/>
    <w:rsid w:val="00F86E0F"/>
    <w:rsid w:val="00FA0BEC"/>
    <w:rsid w:val="00FB42A5"/>
    <w:rsid w:val="00FB5C36"/>
    <w:rsid w:val="00FE07FE"/>
    <w:rsid w:val="00FE6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7889"/>
    <o:shapelayout v:ext="edit">
      <o:idmap v:ext="edit" data="1"/>
    </o:shapelayout>
  </w:shapeDefaults>
  <w:decimalSymbol w:val="."/>
  <w:listSeparator w:val=","/>
  <w14:docId w14:val="3368AC9D"/>
  <w15:docId w15:val="{BDBBCB4F-944A-4C49-9549-00D6EE8AD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9FB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8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0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9FB"/>
    <w:pPr>
      <w:ind w:left="720"/>
      <w:contextualSpacing/>
    </w:pPr>
    <w:rPr>
      <w:rFonts w:eastAsia="Calibri"/>
    </w:rPr>
  </w:style>
  <w:style w:type="character" w:styleId="Hyperlink">
    <w:name w:val="Hyperlink"/>
    <w:uiPriority w:val="99"/>
    <w:rsid w:val="00BA79F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9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9FB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5F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F5F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CB5F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F5F"/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32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2B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2B12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B12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1A4790"/>
  </w:style>
  <w:style w:type="paragraph" w:styleId="Revision">
    <w:name w:val="Revision"/>
    <w:hidden/>
    <w:uiPriority w:val="99"/>
    <w:semiHidden/>
    <w:rsid w:val="000E3DA5"/>
    <w:pPr>
      <w:spacing w:after="0" w:line="240" w:lineRule="auto"/>
    </w:pPr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25268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226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32226C"/>
    <w:rPr>
      <w:b/>
      <w:bCs/>
    </w:rPr>
  </w:style>
  <w:style w:type="table" w:styleId="TableGrid">
    <w:name w:val="Table Grid"/>
    <w:basedOn w:val="TableNormal"/>
    <w:uiPriority w:val="59"/>
    <w:rsid w:val="00BC4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E07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6184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Default">
    <w:name w:val="Default"/>
    <w:rsid w:val="006277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93390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900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E3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u.edu.au/study-at-scu/how-to-apply/credit-for-recognition-of-prior-learning/recognition-of-prior-learning/apply-for-credi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u.edu.au/supportingdocument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scu.edu.au/library/study/referencing-guid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u.edu.au/study-at-scu/how-to-apply/credit-for-recognition-of-prior-learning/recognition-of-prior-learning/apply-for-credi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u.edu.au/study-at-scu/course-search/" TargetMode="Externa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cu.edu.au/media/scueduau/study-at-scu/pathways-to-scu/main-reports/Portfolio-of-Evidence-for-Experience---Guidelines.pdf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63340D-6CC2-4EF4-AFF1-BFB5C861E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797</Words>
  <Characters>4627</Characters>
  <Application>Microsoft Office Word</Application>
  <DocSecurity>0</DocSecurity>
  <Lines>10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L Portfolio of Evidence - Form</vt:lpstr>
    </vt:vector>
  </TitlesOfParts>
  <Company>Southern Cross University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L Portfolio of Evidence - Form</dc:title>
  <dc:subject/>
  <dc:creator>Southern Cross University</dc:creator>
  <cp:keywords/>
  <dc:description/>
  <cp:lastModifiedBy>Nicole Cooper</cp:lastModifiedBy>
  <cp:revision>2</cp:revision>
  <cp:lastPrinted>2013-08-20T05:48:00Z</cp:lastPrinted>
  <dcterms:created xsi:type="dcterms:W3CDTF">2022-11-20T12:19:00Z</dcterms:created>
  <dcterms:modified xsi:type="dcterms:W3CDTF">2022-11-20T12:19:00Z</dcterms:modified>
</cp:coreProperties>
</file>